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A91FE" w14:textId="5C929A6B" w:rsidR="00503D98" w:rsidRPr="00AC0987" w:rsidRDefault="00AC0987" w:rsidP="00AC0987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1</w:t>
      </w:r>
      <w:r w:rsidR="00535A7A">
        <w:rPr>
          <w:rFonts w:ascii="Arial" w:hAnsi="Arial" w:cs="Arial"/>
          <w:sz w:val="36"/>
          <w:szCs w:val="36"/>
        </w:rPr>
        <w:tab/>
      </w:r>
      <w:r w:rsidR="008D6186" w:rsidRPr="00AC0987">
        <w:rPr>
          <w:rFonts w:ascii="Arial" w:hAnsi="Arial" w:cs="Arial"/>
          <w:sz w:val="36"/>
          <w:szCs w:val="36"/>
        </w:rPr>
        <w:t>Neural Machine Translation with RNNs</w:t>
      </w:r>
    </w:p>
    <w:p w14:paraId="698C7763" w14:textId="010B9333" w:rsidR="009205EC" w:rsidRPr="00855106" w:rsidRDefault="001E0D8B" w:rsidP="00503D98">
      <w:pPr>
        <w:rPr>
          <w:rFonts w:ascii="Times New Roman" w:hAnsi="Times New Roman" w:cs="Times New Roman"/>
          <w:sz w:val="24"/>
          <w:szCs w:val="28"/>
        </w:rPr>
      </w:pPr>
      <w:r w:rsidRPr="00855106">
        <w:rPr>
          <w:rFonts w:ascii="Times New Roman" w:hAnsi="Times New Roman" w:cs="Times New Roman"/>
          <w:sz w:val="24"/>
          <w:szCs w:val="28"/>
        </w:rPr>
        <w:t>(g</w:t>
      </w:r>
      <w:r w:rsidR="005539F9">
        <w:rPr>
          <w:rFonts w:ascii="Times New Roman" w:hAnsi="Times New Roman" w:cs="Times New Roman"/>
          <w:sz w:val="24"/>
          <w:szCs w:val="28"/>
        </w:rPr>
        <w:t>)</w:t>
      </w:r>
      <w:r w:rsidR="000935D3">
        <w:rPr>
          <w:rFonts w:ascii="Times New Roman" w:hAnsi="Times New Roman" w:cs="Times New Roman"/>
          <w:sz w:val="24"/>
          <w:szCs w:val="28"/>
        </w:rPr>
        <w:tab/>
      </w:r>
      <w:r w:rsidR="00254AB9">
        <w:rPr>
          <w:rFonts w:ascii="Times New Roman" w:hAnsi="Times New Roman" w:cs="Times New Roman"/>
          <w:sz w:val="24"/>
          <w:szCs w:val="28"/>
        </w:rPr>
        <w:t>The purpose is to p</w:t>
      </w:r>
      <w:r w:rsidR="005B2066">
        <w:rPr>
          <w:rFonts w:ascii="Times New Roman" w:hAnsi="Times New Roman" w:cs="Times New Roman"/>
          <w:sz w:val="24"/>
          <w:szCs w:val="28"/>
        </w:rPr>
        <w:t xml:space="preserve">ay no attention to </w:t>
      </w:r>
      <w:r w:rsidR="008A7B05">
        <w:rPr>
          <w:rFonts w:ascii="Times New Roman" w:hAnsi="Times New Roman" w:cs="Times New Roman"/>
          <w:sz w:val="24"/>
          <w:szCs w:val="28"/>
        </w:rPr>
        <w:t>t</w:t>
      </w:r>
      <w:r w:rsidR="00254AB9">
        <w:rPr>
          <w:rFonts w:ascii="Times New Roman" w:hAnsi="Times New Roman" w:cs="Times New Roman"/>
          <w:sz w:val="24"/>
          <w:szCs w:val="28"/>
        </w:rPr>
        <w:t xml:space="preserve">he padding tokens by setting </w:t>
      </w:r>
      <w:r w:rsidR="007E7A83">
        <w:rPr>
          <w:rFonts w:ascii="Times New Roman" w:hAnsi="Times New Roman" w:cs="Times New Roman"/>
          <w:sz w:val="24"/>
          <w:szCs w:val="28"/>
        </w:rPr>
        <w:t xml:space="preserve">their values to </w:t>
      </w:r>
      <w:r w:rsidR="0087643A">
        <w:rPr>
          <w:rFonts w:ascii="Times New Roman" w:hAnsi="Times New Roman" w:cs="Times New Roman"/>
          <w:sz w:val="24"/>
          <w:szCs w:val="28"/>
        </w:rPr>
        <w:t xml:space="preserve">negative </w:t>
      </w:r>
      <w:r w:rsidR="00EA714A">
        <w:rPr>
          <w:rFonts w:ascii="Times New Roman" w:hAnsi="Times New Roman" w:cs="Times New Roman"/>
          <w:sz w:val="24"/>
          <w:szCs w:val="28"/>
        </w:rPr>
        <w:t>infinity.</w:t>
      </w:r>
    </w:p>
    <w:p w14:paraId="6A3B5012" w14:textId="007BA200" w:rsidR="009047C0" w:rsidRPr="009340D9" w:rsidRDefault="009047C0" w:rsidP="00503D98">
      <w:pPr>
        <w:rPr>
          <w:rFonts w:ascii="Times New Roman" w:hAnsi="Times New Roman" w:cs="Times New Roman"/>
        </w:rPr>
      </w:pPr>
    </w:p>
    <w:p w14:paraId="78EB3202" w14:textId="13AA0B3B" w:rsidR="00535460" w:rsidRPr="00C40D45" w:rsidRDefault="009047C0" w:rsidP="007821E9">
      <w:pPr>
        <w:spacing w:after="160"/>
        <w:rPr>
          <w:rFonts w:ascii="Times New Roman" w:hAnsi="Times New Roman" w:cs="Times New Roman"/>
          <w:sz w:val="24"/>
          <w:szCs w:val="28"/>
        </w:rPr>
      </w:pPr>
      <w:r w:rsidRPr="00A51F05">
        <w:rPr>
          <w:rFonts w:ascii="Times New Roman" w:hAnsi="Times New Roman" w:cs="Times New Roman"/>
          <w:sz w:val="24"/>
          <w:szCs w:val="28"/>
        </w:rPr>
        <w:t>(</w:t>
      </w:r>
      <w:r w:rsidR="009D0615" w:rsidRPr="00A51F05">
        <w:rPr>
          <w:rFonts w:ascii="Times New Roman" w:hAnsi="Times New Roman" w:cs="Times New Roman"/>
          <w:sz w:val="24"/>
          <w:szCs w:val="28"/>
        </w:rPr>
        <w:t>j</w:t>
      </w:r>
      <w:r w:rsidRPr="00A51F05">
        <w:rPr>
          <w:rFonts w:ascii="Times New Roman" w:hAnsi="Times New Roman" w:cs="Times New Roman"/>
          <w:sz w:val="24"/>
          <w:szCs w:val="28"/>
        </w:rPr>
        <w:t>)</w:t>
      </w:r>
      <w:r w:rsidR="00A3693A">
        <w:rPr>
          <w:rFonts w:ascii="Times New Roman" w:hAnsi="Times New Roman" w:cs="Times New Roman"/>
          <w:sz w:val="24"/>
          <w:szCs w:val="28"/>
        </w:rPr>
        <w:tab/>
      </w:r>
      <w:r w:rsidR="00F43E41" w:rsidRPr="00A51F05">
        <w:rPr>
          <w:rFonts w:ascii="Times New Roman" w:hAnsi="Times New Roman" w:cs="Times New Roman"/>
          <w:sz w:val="24"/>
          <w:szCs w:val="28"/>
        </w:rPr>
        <w:t>Comparisons</w:t>
      </w:r>
      <w:r w:rsidR="00807DB9" w:rsidRPr="00A51F05">
        <w:rPr>
          <w:rFonts w:ascii="Times New Roman" w:hAnsi="Times New Roman" w:cs="Times New Roman"/>
          <w:sz w:val="24"/>
          <w:szCs w:val="28"/>
        </w:rPr>
        <w:t xml:space="preserve"> of different attention mechanisms.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512"/>
        <w:gridCol w:w="2074"/>
        <w:gridCol w:w="2074"/>
        <w:gridCol w:w="2273"/>
      </w:tblGrid>
      <w:tr w:rsidR="00E20BE9" w14:paraId="62BDBB63" w14:textId="77777777" w:rsidTr="00162AF8">
        <w:trPr>
          <w:jc w:val="center"/>
        </w:trPr>
        <w:tc>
          <w:tcPr>
            <w:tcW w:w="1512" w:type="dxa"/>
            <w:vAlign w:val="center"/>
          </w:tcPr>
          <w:p w14:paraId="28F8BE95" w14:textId="77777777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074" w:type="dxa"/>
            <w:vAlign w:val="center"/>
          </w:tcPr>
          <w:p w14:paraId="69B43278" w14:textId="1F3E1DFB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ot Product</w:t>
            </w:r>
          </w:p>
        </w:tc>
        <w:tc>
          <w:tcPr>
            <w:tcW w:w="2074" w:type="dxa"/>
            <w:vAlign w:val="center"/>
          </w:tcPr>
          <w:p w14:paraId="4101055A" w14:textId="6AA6204D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</w:t>
            </w:r>
            <w:r>
              <w:rPr>
                <w:rFonts w:ascii="Times New Roman" w:hAnsi="Times New Roman" w:cs="Times New Roman"/>
              </w:rPr>
              <w:t>ultiplicative</w:t>
            </w:r>
          </w:p>
        </w:tc>
        <w:tc>
          <w:tcPr>
            <w:tcW w:w="2273" w:type="dxa"/>
            <w:vAlign w:val="center"/>
          </w:tcPr>
          <w:p w14:paraId="5F372CC7" w14:textId="25E65325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dditive</w:t>
            </w:r>
          </w:p>
        </w:tc>
      </w:tr>
      <w:tr w:rsidR="00E20BE9" w14:paraId="262EBF70" w14:textId="77777777" w:rsidTr="00162AF8">
        <w:trPr>
          <w:jc w:val="center"/>
        </w:trPr>
        <w:tc>
          <w:tcPr>
            <w:tcW w:w="1512" w:type="dxa"/>
            <w:vAlign w:val="center"/>
          </w:tcPr>
          <w:p w14:paraId="23CAB0CA" w14:textId="13EB1642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A</w:t>
            </w:r>
            <w:r>
              <w:rPr>
                <w:rFonts w:ascii="Times New Roman" w:hAnsi="Times New Roman" w:cs="Times New Roman"/>
              </w:rPr>
              <w:t>dvantage</w:t>
            </w:r>
          </w:p>
        </w:tc>
        <w:tc>
          <w:tcPr>
            <w:tcW w:w="2074" w:type="dxa"/>
            <w:vAlign w:val="center"/>
          </w:tcPr>
          <w:p w14:paraId="31ECF779" w14:textId="2F52C769" w:rsidR="00E20BE9" w:rsidRDefault="007A7F80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ast to compute</w:t>
            </w:r>
          </w:p>
        </w:tc>
        <w:tc>
          <w:tcPr>
            <w:tcW w:w="2074" w:type="dxa"/>
            <w:vAlign w:val="center"/>
          </w:tcPr>
          <w:p w14:paraId="6ADE985F" w14:textId="5ABF022E" w:rsidR="00E20BE9" w:rsidRDefault="00F02C33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 xml:space="preserve">an fit </w:t>
            </w:r>
            <w:r w:rsidR="00493983">
              <w:rPr>
                <w:rFonts w:ascii="Times New Roman" w:hAnsi="Times New Roman" w:cs="Times New Roman"/>
              </w:rPr>
              <w:t xml:space="preserve">different dimensions </w:t>
            </w:r>
            <w:r w:rsidR="00592FCE">
              <w:rPr>
                <w:rFonts w:ascii="Times New Roman" w:hAnsi="Times New Roman" w:cs="Times New Roman"/>
              </w:rPr>
              <w:t>of</w:t>
            </w:r>
            <w:r w:rsidR="00A7743F">
              <w:rPr>
                <w:rFonts w:ascii="Times New Roman" w:hAnsi="Times New Roman" w:cs="Times New Roman"/>
              </w:rPr>
              <w:t xml:space="preserve"> </w:t>
            </w:r>
            <w:r w:rsidR="00321A94">
              <w:rPr>
                <w:rFonts w:ascii="Times New Roman" w:hAnsi="Times New Roman" w:cs="Times New Roman"/>
              </w:rPr>
              <w:t>the hidden layers of the encoder and decoder</w:t>
            </w:r>
          </w:p>
        </w:tc>
        <w:tc>
          <w:tcPr>
            <w:tcW w:w="2273" w:type="dxa"/>
            <w:vAlign w:val="center"/>
          </w:tcPr>
          <w:p w14:paraId="78887649" w14:textId="3F619408" w:rsidR="00E20BE9" w:rsidRDefault="00EF6F48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 xml:space="preserve">igh complexity gives it ability to </w:t>
            </w:r>
            <w:r w:rsidR="00F57111">
              <w:rPr>
                <w:rFonts w:ascii="Times New Roman" w:hAnsi="Times New Roman" w:cs="Times New Roman"/>
              </w:rPr>
              <w:t>learn more relationships</w:t>
            </w:r>
          </w:p>
        </w:tc>
      </w:tr>
      <w:tr w:rsidR="00E20BE9" w14:paraId="6662B8BB" w14:textId="77777777" w:rsidTr="00162AF8">
        <w:trPr>
          <w:jc w:val="center"/>
        </w:trPr>
        <w:tc>
          <w:tcPr>
            <w:tcW w:w="1512" w:type="dxa"/>
            <w:vAlign w:val="center"/>
          </w:tcPr>
          <w:p w14:paraId="6A72FB56" w14:textId="1B8EAC9A" w:rsidR="00E20BE9" w:rsidRDefault="00E20BE9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D</w:t>
            </w:r>
            <w:r>
              <w:rPr>
                <w:rFonts w:ascii="Times New Roman" w:hAnsi="Times New Roman" w:cs="Times New Roman"/>
              </w:rPr>
              <w:t>isadvantage</w:t>
            </w:r>
          </w:p>
        </w:tc>
        <w:tc>
          <w:tcPr>
            <w:tcW w:w="2074" w:type="dxa"/>
            <w:vAlign w:val="center"/>
          </w:tcPr>
          <w:p w14:paraId="5820EF4D" w14:textId="53E0FF39" w:rsidR="00E20BE9" w:rsidRDefault="00077F68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>nly suitable</w:t>
            </w:r>
            <w:r w:rsidR="00DF2A26">
              <w:rPr>
                <w:rFonts w:ascii="Times New Roman" w:hAnsi="Times New Roman" w:cs="Times New Roman"/>
              </w:rPr>
              <w:t xml:space="preserve"> for same dimensions of the hidden layers of the encoder and decoder</w:t>
            </w:r>
          </w:p>
        </w:tc>
        <w:tc>
          <w:tcPr>
            <w:tcW w:w="2074" w:type="dxa"/>
            <w:vAlign w:val="center"/>
          </w:tcPr>
          <w:p w14:paraId="02894DBE" w14:textId="3E785E46" w:rsidR="00E20BE9" w:rsidRDefault="00604415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L</w:t>
            </w:r>
            <w:r>
              <w:rPr>
                <w:rFonts w:ascii="Times New Roman" w:hAnsi="Times New Roman" w:cs="Times New Roman"/>
              </w:rPr>
              <w:t xml:space="preserve">ess parameters, </w:t>
            </w:r>
            <w:r w:rsidR="00637C4F">
              <w:rPr>
                <w:rFonts w:ascii="Times New Roman" w:hAnsi="Times New Roman" w:cs="Times New Roman"/>
              </w:rPr>
              <w:t>can learn limited knowledge</w:t>
            </w:r>
          </w:p>
        </w:tc>
        <w:tc>
          <w:tcPr>
            <w:tcW w:w="2273" w:type="dxa"/>
            <w:vAlign w:val="center"/>
          </w:tcPr>
          <w:p w14:paraId="687833A9" w14:textId="65A938A0" w:rsidR="00E20BE9" w:rsidRDefault="000B7730" w:rsidP="00C8183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H</w:t>
            </w:r>
            <w:r>
              <w:rPr>
                <w:rFonts w:ascii="Times New Roman" w:hAnsi="Times New Roman" w:cs="Times New Roman"/>
              </w:rPr>
              <w:t xml:space="preserve">igh complexity needs more data </w:t>
            </w:r>
            <w:r w:rsidR="001B25E4">
              <w:rPr>
                <w:rFonts w:ascii="Times New Roman" w:hAnsi="Times New Roman" w:cs="Times New Roman"/>
              </w:rPr>
              <w:t xml:space="preserve">to </w:t>
            </w:r>
            <w:r w:rsidR="00570A51">
              <w:rPr>
                <w:rFonts w:ascii="Times New Roman" w:hAnsi="Times New Roman" w:cs="Times New Roman"/>
              </w:rPr>
              <w:t>learn the parameters and takes longer time to converge</w:t>
            </w:r>
          </w:p>
        </w:tc>
      </w:tr>
    </w:tbl>
    <w:p w14:paraId="22029D36" w14:textId="1DBC0739" w:rsidR="009047C0" w:rsidRDefault="009047C0" w:rsidP="00503D98">
      <w:pPr>
        <w:rPr>
          <w:rFonts w:ascii="Times New Roman" w:hAnsi="Times New Roman" w:cs="Times New Roman"/>
        </w:rPr>
      </w:pPr>
    </w:p>
    <w:p w14:paraId="516DD253" w14:textId="28F20A7C" w:rsidR="00D95BEB" w:rsidRDefault="00D95BEB" w:rsidP="00503D98">
      <w:pPr>
        <w:rPr>
          <w:rFonts w:ascii="Times New Roman" w:hAnsi="Times New Roman" w:cs="Times New Roman"/>
        </w:rPr>
      </w:pPr>
    </w:p>
    <w:p w14:paraId="68890C9D" w14:textId="6CB5CD81" w:rsidR="00A40BDF" w:rsidRDefault="00A40BDF" w:rsidP="00503D98">
      <w:pPr>
        <w:rPr>
          <w:rFonts w:ascii="Times New Roman" w:hAnsi="Times New Roman" w:cs="Times New Roman"/>
        </w:rPr>
      </w:pPr>
    </w:p>
    <w:p w14:paraId="1599D257" w14:textId="49270C7A" w:rsidR="00A40BDF" w:rsidRDefault="00A40BDF" w:rsidP="00503D98">
      <w:pPr>
        <w:rPr>
          <w:rFonts w:ascii="Times New Roman" w:hAnsi="Times New Roman" w:cs="Times New Roman"/>
        </w:rPr>
      </w:pPr>
    </w:p>
    <w:p w14:paraId="7A1678FC" w14:textId="4B2C657D" w:rsidR="00A40BDF" w:rsidRDefault="00A40BDF" w:rsidP="00503D98">
      <w:pPr>
        <w:rPr>
          <w:rFonts w:ascii="Times New Roman" w:hAnsi="Times New Roman" w:cs="Times New Roman"/>
        </w:rPr>
      </w:pPr>
    </w:p>
    <w:p w14:paraId="013E55B0" w14:textId="77777777" w:rsidR="00A40BDF" w:rsidRDefault="00A40BDF" w:rsidP="00503D98">
      <w:pPr>
        <w:rPr>
          <w:rFonts w:ascii="Times New Roman" w:hAnsi="Times New Roman" w:cs="Times New Roman" w:hint="eastAsia"/>
        </w:rPr>
      </w:pPr>
    </w:p>
    <w:p w14:paraId="652EAC6F" w14:textId="4BD1832D" w:rsidR="00D95BEB" w:rsidRPr="00DF4BFB" w:rsidRDefault="00D95BEB" w:rsidP="00DF4BFB">
      <w:pPr>
        <w:rPr>
          <w:rFonts w:ascii="Arial" w:hAnsi="Arial" w:cs="Arial"/>
          <w:sz w:val="36"/>
          <w:szCs w:val="36"/>
        </w:rPr>
      </w:pPr>
      <w:r w:rsidRPr="00DF4BFB">
        <w:rPr>
          <w:rFonts w:ascii="Arial" w:hAnsi="Arial" w:cs="Arial" w:hint="eastAsia"/>
          <w:sz w:val="36"/>
          <w:szCs w:val="36"/>
        </w:rPr>
        <w:t>2</w:t>
      </w:r>
      <w:r w:rsidR="00CF717E">
        <w:rPr>
          <w:rFonts w:ascii="Arial" w:hAnsi="Arial" w:cs="Arial"/>
          <w:sz w:val="36"/>
          <w:szCs w:val="36"/>
        </w:rPr>
        <w:tab/>
      </w:r>
      <w:r w:rsidRPr="00DF4BFB">
        <w:rPr>
          <w:rFonts w:ascii="Arial" w:hAnsi="Arial" w:cs="Arial" w:hint="eastAsia"/>
          <w:sz w:val="36"/>
          <w:szCs w:val="36"/>
        </w:rPr>
        <w:t>Ana</w:t>
      </w:r>
      <w:r w:rsidRPr="00DF4BFB">
        <w:rPr>
          <w:rFonts w:ascii="Arial" w:hAnsi="Arial" w:cs="Arial"/>
          <w:sz w:val="36"/>
          <w:szCs w:val="36"/>
        </w:rPr>
        <w:t>lyzing NMT Systems</w:t>
      </w:r>
    </w:p>
    <w:p w14:paraId="7D6DF8BB" w14:textId="7073751A" w:rsidR="00F41CE7" w:rsidRDefault="00F82532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(</w:t>
      </w:r>
      <w:r w:rsidR="00A17405">
        <w:rPr>
          <w:rFonts w:ascii="Times New Roman" w:hAnsi="Times New Roman" w:cs="Times New Roman"/>
          <w:sz w:val="24"/>
          <w:szCs w:val="28"/>
        </w:rPr>
        <w:t>c</w:t>
      </w:r>
      <w:r>
        <w:rPr>
          <w:rFonts w:ascii="Times New Roman" w:hAnsi="Times New Roman" w:cs="Times New Roman"/>
          <w:sz w:val="24"/>
          <w:szCs w:val="28"/>
        </w:rPr>
        <w:t>)</w:t>
      </w:r>
      <w:r w:rsidR="00DC0DC8">
        <w:rPr>
          <w:rFonts w:ascii="Times New Roman" w:hAnsi="Times New Roman" w:cs="Times New Roman"/>
          <w:sz w:val="24"/>
          <w:szCs w:val="28"/>
        </w:rPr>
        <w:tab/>
      </w:r>
    </w:p>
    <w:p w14:paraId="00AB3128" w14:textId="25C6801F" w:rsidR="008D2F0C" w:rsidRDefault="008166A2" w:rsidP="000C36A3">
      <w:pPr>
        <w:rPr>
          <w:rFonts w:ascii="Times New Roman" w:hAnsi="Times New Roman" w:cs="Times New Roman"/>
          <w:sz w:val="24"/>
          <w:szCs w:val="28"/>
        </w:rPr>
      </w:pPr>
      <w:proofErr w:type="spellStart"/>
      <w:r>
        <w:rPr>
          <w:rFonts w:ascii="Times New Roman" w:hAnsi="Times New Roman" w:cs="Times New Roman" w:hint="eastAsia"/>
          <w:sz w:val="24"/>
          <w:szCs w:val="28"/>
        </w:rPr>
        <w:t>i</w:t>
      </w:r>
      <w:proofErr w:type="spellEnd"/>
      <w:r>
        <w:rPr>
          <w:rFonts w:ascii="Times New Roman" w:hAnsi="Times New Roman" w:cs="Times New Roman"/>
          <w:sz w:val="24"/>
          <w:szCs w:val="28"/>
        </w:rPr>
        <w:t>.</w:t>
      </w:r>
      <w:r w:rsidR="005C78F4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4B2DF489" w14:textId="2D5C9309" w:rsidR="00CE2D33" w:rsidRDefault="00CE2D33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c1 analysis</w:t>
      </w:r>
      <w:r w:rsidR="00CC6801">
        <w:rPr>
          <w:rFonts w:ascii="Times New Roman" w:hAnsi="Times New Roman" w:cs="Times New Roman"/>
          <w:sz w:val="24"/>
          <w:szCs w:val="28"/>
        </w:rPr>
        <w:t>: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417"/>
        <w:gridCol w:w="1450"/>
        <w:gridCol w:w="1527"/>
      </w:tblGrid>
      <w:tr w:rsidR="00AC7FD6" w14:paraId="34AB542A" w14:textId="77777777" w:rsidTr="004E5585">
        <w:trPr>
          <w:jc w:val="center"/>
        </w:trPr>
        <w:tc>
          <w:tcPr>
            <w:tcW w:w="1413" w:type="dxa"/>
            <w:vAlign w:val="center"/>
          </w:tcPr>
          <w:p w14:paraId="392CFE7E" w14:textId="3561979B" w:rsidR="00AC7FD6" w:rsidRDefault="00AC7FD6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-g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ram</w:t>
            </w:r>
          </w:p>
        </w:tc>
        <w:tc>
          <w:tcPr>
            <w:tcW w:w="1417" w:type="dxa"/>
            <w:vAlign w:val="center"/>
          </w:tcPr>
          <w:p w14:paraId="0E2BFED8" w14:textId="15FB21AE" w:rsidR="00AC7FD6" w:rsidRDefault="00AC7FD6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Count</w:t>
            </w:r>
          </w:p>
        </w:tc>
        <w:tc>
          <w:tcPr>
            <w:tcW w:w="1450" w:type="dxa"/>
            <w:vAlign w:val="center"/>
          </w:tcPr>
          <w:p w14:paraId="48DC5A7E" w14:textId="51689549" w:rsidR="00AC7FD6" w:rsidRDefault="00AC7FD6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Max-count</w:t>
            </w:r>
          </w:p>
        </w:tc>
        <w:tc>
          <w:tcPr>
            <w:tcW w:w="1527" w:type="dxa"/>
            <w:vAlign w:val="center"/>
          </w:tcPr>
          <w:p w14:paraId="48886C30" w14:textId="281662CD" w:rsidR="00AC7FD6" w:rsidRDefault="00AC7FD6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Count clip</w:t>
            </w:r>
          </w:p>
        </w:tc>
      </w:tr>
      <w:tr w:rsidR="00AC7FD6" w14:paraId="063C09B9" w14:textId="77777777" w:rsidTr="004E5585">
        <w:trPr>
          <w:jc w:val="center"/>
        </w:trPr>
        <w:tc>
          <w:tcPr>
            <w:tcW w:w="1413" w:type="dxa"/>
            <w:vAlign w:val="center"/>
          </w:tcPr>
          <w:p w14:paraId="2BC8AA39" w14:textId="4B952523" w:rsidR="00AC7FD6" w:rsidRDefault="00111E63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he</w:t>
            </w:r>
          </w:p>
        </w:tc>
        <w:tc>
          <w:tcPr>
            <w:tcW w:w="1417" w:type="dxa"/>
            <w:vAlign w:val="center"/>
          </w:tcPr>
          <w:p w14:paraId="4C3713D0" w14:textId="3AC6C1FC" w:rsidR="00AC7FD6" w:rsidRDefault="007D618F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77FFFADC" w14:textId="41201A5D" w:rsidR="00AC7FD6" w:rsidRDefault="00F114E8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27" w:type="dxa"/>
            <w:vAlign w:val="center"/>
          </w:tcPr>
          <w:p w14:paraId="3247C422" w14:textId="3B61AD2F" w:rsidR="00AC7FD6" w:rsidRDefault="00026D02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AC7FD6" w14:paraId="3D99FBEC" w14:textId="77777777" w:rsidTr="004E5585">
        <w:trPr>
          <w:jc w:val="center"/>
        </w:trPr>
        <w:tc>
          <w:tcPr>
            <w:tcW w:w="1413" w:type="dxa"/>
            <w:vAlign w:val="center"/>
          </w:tcPr>
          <w:p w14:paraId="484DA89E" w14:textId="25F0E1DD" w:rsidR="00AC7FD6" w:rsidRDefault="00111E63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</w:t>
            </w:r>
          </w:p>
        </w:tc>
        <w:tc>
          <w:tcPr>
            <w:tcW w:w="1417" w:type="dxa"/>
            <w:vAlign w:val="center"/>
          </w:tcPr>
          <w:p w14:paraId="664A87E4" w14:textId="760CB61D" w:rsidR="00AC7FD6" w:rsidRDefault="007D618F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544C3581" w14:textId="07A044D8" w:rsidR="00AC7FD6" w:rsidRDefault="00F114E8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0AAD837D" w14:textId="2D3DB06D" w:rsidR="00AC7FD6" w:rsidRDefault="00026D02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AC7FD6" w14:paraId="0772397A" w14:textId="77777777" w:rsidTr="004E5585">
        <w:trPr>
          <w:jc w:val="center"/>
        </w:trPr>
        <w:tc>
          <w:tcPr>
            <w:tcW w:w="1413" w:type="dxa"/>
            <w:vAlign w:val="center"/>
          </w:tcPr>
          <w:p w14:paraId="57625856" w14:textId="13B22B24" w:rsidR="00AC7FD6" w:rsidRDefault="00111E63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</w:t>
            </w:r>
          </w:p>
        </w:tc>
        <w:tc>
          <w:tcPr>
            <w:tcW w:w="1417" w:type="dxa"/>
            <w:vAlign w:val="center"/>
          </w:tcPr>
          <w:p w14:paraId="72E3BFA5" w14:textId="60B36102" w:rsidR="00AC7FD6" w:rsidRDefault="007D618F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263C0611" w14:textId="2A7DCAE4" w:rsidR="00AC7FD6" w:rsidRDefault="00F114E8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67C18E05" w14:textId="32A622F6" w:rsidR="00AC7FD6" w:rsidRDefault="00026D02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AC7FD6" w14:paraId="3595B048" w14:textId="77777777" w:rsidTr="004E5585">
        <w:trPr>
          <w:jc w:val="center"/>
        </w:trPr>
        <w:tc>
          <w:tcPr>
            <w:tcW w:w="1413" w:type="dxa"/>
            <w:vAlign w:val="center"/>
          </w:tcPr>
          <w:p w14:paraId="4413A0C3" w14:textId="689BEC07" w:rsidR="00AC7FD6" w:rsidRDefault="00111E63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lways</w:t>
            </w:r>
          </w:p>
        </w:tc>
        <w:tc>
          <w:tcPr>
            <w:tcW w:w="1417" w:type="dxa"/>
            <w:vAlign w:val="center"/>
          </w:tcPr>
          <w:p w14:paraId="400B2F75" w14:textId="5C9D67E9" w:rsidR="00AC7FD6" w:rsidRDefault="007D618F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08287473" w14:textId="36DD5E0D" w:rsidR="00AC7FD6" w:rsidRDefault="00F114E8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13080432" w14:textId="2A97F748" w:rsidR="00AC7FD6" w:rsidRDefault="00026D02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AC7FD6" w14:paraId="40BBDA8C" w14:textId="77777777" w:rsidTr="004E5585">
        <w:trPr>
          <w:jc w:val="center"/>
        </w:trPr>
        <w:tc>
          <w:tcPr>
            <w:tcW w:w="1413" w:type="dxa"/>
            <w:vAlign w:val="center"/>
          </w:tcPr>
          <w:p w14:paraId="4A9883E3" w14:textId="41AE6600" w:rsidR="00AC7FD6" w:rsidRDefault="00111E63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</w:t>
            </w:r>
          </w:p>
        </w:tc>
        <w:tc>
          <w:tcPr>
            <w:tcW w:w="1417" w:type="dxa"/>
            <w:vAlign w:val="center"/>
          </w:tcPr>
          <w:p w14:paraId="58086B1D" w14:textId="1DA83BD9" w:rsidR="00AC7FD6" w:rsidRDefault="007D618F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56021498" w14:textId="656DEEAA" w:rsidR="00AC7FD6" w:rsidRDefault="00F114E8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27" w:type="dxa"/>
            <w:vAlign w:val="center"/>
          </w:tcPr>
          <w:p w14:paraId="28DCFBFD" w14:textId="22F65CAD" w:rsidR="00AC7FD6" w:rsidRDefault="00026D02" w:rsidP="004E5585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3F4C487E" w14:textId="7C743104" w:rsidR="008D2F0C" w:rsidRDefault="00224595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 xml:space="preserve">1 = </w:t>
      </w:r>
      <w:r w:rsidR="002B119F">
        <w:rPr>
          <w:rFonts w:ascii="Times New Roman" w:hAnsi="Times New Roman" w:cs="Times New Roman"/>
          <w:sz w:val="24"/>
          <w:szCs w:val="28"/>
        </w:rPr>
        <w:t>3/5 = 0.6</w:t>
      </w:r>
    </w:p>
    <w:p w14:paraId="3E46FE8B" w14:textId="449FFBC1" w:rsidR="00080A05" w:rsidRDefault="00080A05" w:rsidP="000C36A3">
      <w:pPr>
        <w:rPr>
          <w:rFonts w:ascii="Times New Roman" w:hAnsi="Times New Roman" w:cs="Times New Roman"/>
          <w:sz w:val="24"/>
          <w:szCs w:val="28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701"/>
        <w:gridCol w:w="1701"/>
        <w:gridCol w:w="1842"/>
      </w:tblGrid>
      <w:tr w:rsidR="002B44E2" w14:paraId="6C728A5C" w14:textId="77777777" w:rsidTr="00F375D8">
        <w:trPr>
          <w:jc w:val="center"/>
        </w:trPr>
        <w:tc>
          <w:tcPr>
            <w:tcW w:w="1555" w:type="dxa"/>
            <w:vAlign w:val="center"/>
          </w:tcPr>
          <w:p w14:paraId="608F318B" w14:textId="6DDF0EBF" w:rsidR="002B44E2" w:rsidRDefault="002B44E2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701" w:type="dxa"/>
            <w:vAlign w:val="center"/>
          </w:tcPr>
          <w:p w14:paraId="706C8F6A" w14:textId="12CF3FB1" w:rsidR="002B44E2" w:rsidRDefault="00D6112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701" w:type="dxa"/>
            <w:vAlign w:val="center"/>
          </w:tcPr>
          <w:p w14:paraId="0FC6C142" w14:textId="3165C7B1" w:rsidR="002B44E2" w:rsidRDefault="00D6112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842" w:type="dxa"/>
            <w:vAlign w:val="center"/>
          </w:tcPr>
          <w:p w14:paraId="56F0BC3E" w14:textId="2E6EC77C" w:rsidR="002B44E2" w:rsidRDefault="00D6112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2B44E2" w14:paraId="71AA8406" w14:textId="77777777" w:rsidTr="00F375D8">
        <w:trPr>
          <w:jc w:val="center"/>
        </w:trPr>
        <w:tc>
          <w:tcPr>
            <w:tcW w:w="1555" w:type="dxa"/>
            <w:vAlign w:val="center"/>
          </w:tcPr>
          <w:p w14:paraId="0132E496" w14:textId="60A64619" w:rsidR="002B44E2" w:rsidRDefault="00E94AD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he love</w:t>
            </w:r>
          </w:p>
        </w:tc>
        <w:tc>
          <w:tcPr>
            <w:tcW w:w="1701" w:type="dxa"/>
            <w:vAlign w:val="center"/>
          </w:tcPr>
          <w:p w14:paraId="1877F708" w14:textId="4C94E796" w:rsidR="002B44E2" w:rsidRDefault="005B3415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4D4CABA6" w14:textId="635B588E" w:rsidR="002B44E2" w:rsidRDefault="00A51D6C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842" w:type="dxa"/>
            <w:vAlign w:val="center"/>
          </w:tcPr>
          <w:p w14:paraId="1161D80F" w14:textId="580BFA0B" w:rsidR="002B44E2" w:rsidRDefault="00EB0A90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2B44E2" w14:paraId="59DADC46" w14:textId="77777777" w:rsidTr="00F375D8">
        <w:trPr>
          <w:jc w:val="center"/>
        </w:trPr>
        <w:tc>
          <w:tcPr>
            <w:tcW w:w="1555" w:type="dxa"/>
            <w:vAlign w:val="center"/>
          </w:tcPr>
          <w:p w14:paraId="3597CC72" w14:textId="49A18D3D" w:rsidR="002B44E2" w:rsidRDefault="00E94AD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 can</w:t>
            </w:r>
          </w:p>
        </w:tc>
        <w:tc>
          <w:tcPr>
            <w:tcW w:w="1701" w:type="dxa"/>
            <w:vAlign w:val="center"/>
          </w:tcPr>
          <w:p w14:paraId="1B8B0B68" w14:textId="078547C4" w:rsidR="002B44E2" w:rsidRDefault="005B3415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40414E07" w14:textId="4261256A" w:rsidR="002B44E2" w:rsidRDefault="00A51D6C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842" w:type="dxa"/>
            <w:vAlign w:val="center"/>
          </w:tcPr>
          <w:p w14:paraId="245B33B1" w14:textId="5E8459A0" w:rsidR="002B44E2" w:rsidRDefault="00EB0A90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2B44E2" w14:paraId="0B4E7C0D" w14:textId="77777777" w:rsidTr="00F375D8">
        <w:trPr>
          <w:jc w:val="center"/>
        </w:trPr>
        <w:tc>
          <w:tcPr>
            <w:tcW w:w="1555" w:type="dxa"/>
            <w:vAlign w:val="center"/>
          </w:tcPr>
          <w:p w14:paraId="3C415481" w14:textId="3C134D6F" w:rsidR="002B44E2" w:rsidRDefault="00E94AD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 always</w:t>
            </w:r>
          </w:p>
        </w:tc>
        <w:tc>
          <w:tcPr>
            <w:tcW w:w="1701" w:type="dxa"/>
            <w:vAlign w:val="center"/>
          </w:tcPr>
          <w:p w14:paraId="3153A1FF" w14:textId="1F1ED2F7" w:rsidR="002B44E2" w:rsidRDefault="005B3415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707A71E6" w14:textId="23E52794" w:rsidR="002B44E2" w:rsidRDefault="00A51D6C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842" w:type="dxa"/>
            <w:vAlign w:val="center"/>
          </w:tcPr>
          <w:p w14:paraId="24708296" w14:textId="166F42F8" w:rsidR="002B44E2" w:rsidRDefault="00EB0A90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2B44E2" w14:paraId="56EA6086" w14:textId="77777777" w:rsidTr="00F375D8">
        <w:trPr>
          <w:jc w:val="center"/>
        </w:trPr>
        <w:tc>
          <w:tcPr>
            <w:tcW w:w="1555" w:type="dxa"/>
            <w:vAlign w:val="center"/>
          </w:tcPr>
          <w:p w14:paraId="5CF9C41B" w14:textId="4533445B" w:rsidR="002B44E2" w:rsidRDefault="00E94AD8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lways do</w:t>
            </w:r>
          </w:p>
        </w:tc>
        <w:tc>
          <w:tcPr>
            <w:tcW w:w="1701" w:type="dxa"/>
            <w:vAlign w:val="center"/>
          </w:tcPr>
          <w:p w14:paraId="74E5214A" w14:textId="7C90205F" w:rsidR="002B44E2" w:rsidRDefault="005B3415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153AF9CA" w14:textId="292C2AF7" w:rsidR="002B44E2" w:rsidRDefault="00A51D6C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842" w:type="dxa"/>
            <w:vAlign w:val="center"/>
          </w:tcPr>
          <w:p w14:paraId="128D6F0F" w14:textId="4568D087" w:rsidR="002B44E2" w:rsidRDefault="00EB0A90" w:rsidP="00F375D8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4889EC1C" w14:textId="5F46E8D0" w:rsidR="00080A05" w:rsidRDefault="00C84A80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 xml:space="preserve">P2 = </w:t>
      </w:r>
      <w:r w:rsidR="00C9578D">
        <w:rPr>
          <w:rFonts w:ascii="Times New Roman" w:hAnsi="Times New Roman" w:cs="Times New Roman"/>
          <w:sz w:val="24"/>
          <w:szCs w:val="28"/>
        </w:rPr>
        <w:t>2/4 = 0.5</w:t>
      </w:r>
    </w:p>
    <w:p w14:paraId="3E5E5CD6" w14:textId="1D3420CE" w:rsidR="00026FC6" w:rsidRDefault="00026FC6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B</w:t>
      </w:r>
      <w:r>
        <w:rPr>
          <w:rFonts w:ascii="Times New Roman" w:hAnsi="Times New Roman" w:cs="Times New Roman"/>
          <w:sz w:val="24"/>
          <w:szCs w:val="28"/>
        </w:rPr>
        <w:t>LEU</w:t>
      </w:r>
      <w:r w:rsidR="003759F5">
        <w:rPr>
          <w:rFonts w:ascii="Times New Roman" w:hAnsi="Times New Roman" w:cs="Times New Roman"/>
          <w:sz w:val="24"/>
          <w:szCs w:val="28"/>
        </w:rPr>
        <w:t>(c1)</w:t>
      </w:r>
      <w:r>
        <w:rPr>
          <w:rFonts w:ascii="Times New Roman" w:hAnsi="Times New Roman" w:cs="Times New Roman"/>
          <w:sz w:val="24"/>
          <w:szCs w:val="28"/>
        </w:rPr>
        <w:t xml:space="preserve"> = </w:t>
      </w:r>
      <w:r w:rsidR="00416B6E">
        <w:rPr>
          <w:rFonts w:ascii="Times New Roman" w:hAnsi="Times New Roman" w:cs="Times New Roman"/>
          <w:sz w:val="24"/>
          <w:szCs w:val="28"/>
        </w:rPr>
        <w:t>0.</w:t>
      </w:r>
      <w:r w:rsidR="009D6B65">
        <w:rPr>
          <w:rFonts w:ascii="Times New Roman" w:hAnsi="Times New Roman" w:cs="Times New Roman"/>
          <w:sz w:val="24"/>
          <w:szCs w:val="28"/>
        </w:rPr>
        <w:t>5477</w:t>
      </w:r>
    </w:p>
    <w:p w14:paraId="73DB47E3" w14:textId="3E61D37D" w:rsidR="007F7CEE" w:rsidRDefault="007F7CEE" w:rsidP="000C36A3">
      <w:pPr>
        <w:rPr>
          <w:rFonts w:ascii="Times New Roman" w:hAnsi="Times New Roman" w:cs="Times New Roman"/>
          <w:sz w:val="24"/>
          <w:szCs w:val="28"/>
        </w:rPr>
      </w:pPr>
    </w:p>
    <w:p w14:paraId="49FB3E59" w14:textId="654A9B8E" w:rsidR="007F7CEE" w:rsidRDefault="007F7CEE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lastRenderedPageBreak/>
        <w:t>c</w:t>
      </w:r>
      <w:r>
        <w:rPr>
          <w:rFonts w:ascii="Times New Roman" w:hAnsi="Times New Roman" w:cs="Times New Roman"/>
          <w:sz w:val="24"/>
          <w:szCs w:val="28"/>
        </w:rPr>
        <w:t>2 analysis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417"/>
        <w:gridCol w:w="1560"/>
        <w:gridCol w:w="1559"/>
      </w:tblGrid>
      <w:tr w:rsidR="008E37A4" w14:paraId="2FE041A2" w14:textId="77777777" w:rsidTr="004756C7">
        <w:trPr>
          <w:jc w:val="center"/>
        </w:trPr>
        <w:tc>
          <w:tcPr>
            <w:tcW w:w="1413" w:type="dxa"/>
            <w:vAlign w:val="center"/>
          </w:tcPr>
          <w:p w14:paraId="4A1BFE27" w14:textId="2E8C1D61" w:rsidR="008E37A4" w:rsidRDefault="008E37A4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417" w:type="dxa"/>
            <w:vAlign w:val="center"/>
          </w:tcPr>
          <w:p w14:paraId="2EF1FD2E" w14:textId="47AF4F9D" w:rsidR="008E37A4" w:rsidRDefault="008E37A4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560" w:type="dxa"/>
            <w:vAlign w:val="center"/>
          </w:tcPr>
          <w:p w14:paraId="148A8D7A" w14:textId="0B5078B5" w:rsidR="008E37A4" w:rsidRDefault="008E37A4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559" w:type="dxa"/>
            <w:vAlign w:val="center"/>
          </w:tcPr>
          <w:p w14:paraId="22624AE7" w14:textId="3D5E2F9A" w:rsidR="008E37A4" w:rsidRDefault="008E37A4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8E37A4" w14:paraId="25355DCF" w14:textId="77777777" w:rsidTr="004756C7">
        <w:trPr>
          <w:jc w:val="center"/>
        </w:trPr>
        <w:tc>
          <w:tcPr>
            <w:tcW w:w="1413" w:type="dxa"/>
            <w:vAlign w:val="center"/>
          </w:tcPr>
          <w:p w14:paraId="4942A2CB" w14:textId="40B61592" w:rsidR="008E37A4" w:rsidRDefault="00526132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</w:t>
            </w:r>
          </w:p>
        </w:tc>
        <w:tc>
          <w:tcPr>
            <w:tcW w:w="1417" w:type="dxa"/>
            <w:vAlign w:val="center"/>
          </w:tcPr>
          <w:p w14:paraId="1C6C0F67" w14:textId="62FC38D1" w:rsidR="008E37A4" w:rsidRDefault="000F32B7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7897AB18" w14:textId="39984A88" w:rsidR="008E37A4" w:rsidRDefault="00CF0D48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6D8BBF43" w14:textId="5585F9A7" w:rsidR="008E37A4" w:rsidRDefault="00916383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8E37A4" w14:paraId="6E7F4793" w14:textId="77777777" w:rsidTr="004756C7">
        <w:trPr>
          <w:jc w:val="center"/>
        </w:trPr>
        <w:tc>
          <w:tcPr>
            <w:tcW w:w="1413" w:type="dxa"/>
            <w:vAlign w:val="center"/>
          </w:tcPr>
          <w:p w14:paraId="0B5C9A68" w14:textId="13CBE6C2" w:rsidR="008E37A4" w:rsidRDefault="00526132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</w:t>
            </w:r>
          </w:p>
        </w:tc>
        <w:tc>
          <w:tcPr>
            <w:tcW w:w="1417" w:type="dxa"/>
            <w:vAlign w:val="center"/>
          </w:tcPr>
          <w:p w14:paraId="7A9C30D7" w14:textId="011CA111" w:rsidR="008E37A4" w:rsidRDefault="000F32B7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550A96A0" w14:textId="22700844" w:rsidR="008E37A4" w:rsidRDefault="00CF0D48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12414EF8" w14:textId="0FC75F53" w:rsidR="008E37A4" w:rsidRDefault="00916383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8E37A4" w14:paraId="382E0364" w14:textId="77777777" w:rsidTr="004756C7">
        <w:trPr>
          <w:jc w:val="center"/>
        </w:trPr>
        <w:tc>
          <w:tcPr>
            <w:tcW w:w="1413" w:type="dxa"/>
            <w:vAlign w:val="center"/>
          </w:tcPr>
          <w:p w14:paraId="23E9B72F" w14:textId="68E5069A" w:rsidR="008E37A4" w:rsidRDefault="00526132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ke</w:t>
            </w:r>
          </w:p>
        </w:tc>
        <w:tc>
          <w:tcPr>
            <w:tcW w:w="1417" w:type="dxa"/>
            <w:vAlign w:val="center"/>
          </w:tcPr>
          <w:p w14:paraId="58254563" w14:textId="425BB54F" w:rsidR="008E37A4" w:rsidRDefault="000F32B7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28E3D376" w14:textId="3EF9EFC5" w:rsidR="008E37A4" w:rsidRDefault="00CF0D48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4734304E" w14:textId="6EA0BCF4" w:rsidR="008E37A4" w:rsidRDefault="00916383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8E37A4" w14:paraId="645DC228" w14:textId="77777777" w:rsidTr="004756C7">
        <w:trPr>
          <w:jc w:val="center"/>
        </w:trPr>
        <w:tc>
          <w:tcPr>
            <w:tcW w:w="1413" w:type="dxa"/>
            <w:vAlign w:val="center"/>
          </w:tcPr>
          <w:p w14:paraId="5844F21C" w14:textId="08D907D5" w:rsidR="008E37A4" w:rsidRDefault="00526132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nything</w:t>
            </w:r>
          </w:p>
        </w:tc>
        <w:tc>
          <w:tcPr>
            <w:tcW w:w="1417" w:type="dxa"/>
            <w:vAlign w:val="center"/>
          </w:tcPr>
          <w:p w14:paraId="680913C1" w14:textId="53477104" w:rsidR="008E37A4" w:rsidRDefault="000F32B7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3F47CF6B" w14:textId="157034F5" w:rsidR="008E37A4" w:rsidRDefault="00CF0D48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40ED22D3" w14:textId="277DD99F" w:rsidR="008E37A4" w:rsidRDefault="00916383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526132" w14:paraId="1D78BA93" w14:textId="77777777" w:rsidTr="004756C7">
        <w:trPr>
          <w:jc w:val="center"/>
        </w:trPr>
        <w:tc>
          <w:tcPr>
            <w:tcW w:w="1413" w:type="dxa"/>
            <w:vAlign w:val="center"/>
          </w:tcPr>
          <w:p w14:paraId="6B691392" w14:textId="205115F7" w:rsidR="00526132" w:rsidRDefault="00526132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ssible</w:t>
            </w:r>
          </w:p>
        </w:tc>
        <w:tc>
          <w:tcPr>
            <w:tcW w:w="1417" w:type="dxa"/>
            <w:vAlign w:val="center"/>
          </w:tcPr>
          <w:p w14:paraId="3920AF11" w14:textId="76C7792C" w:rsidR="00526132" w:rsidRDefault="000F32B7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35E8EFBA" w14:textId="0CAC4D0F" w:rsidR="00526132" w:rsidRDefault="00CF0D48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44417029" w14:textId="221281B4" w:rsidR="00526132" w:rsidRDefault="00916383" w:rsidP="004756C7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</w:tbl>
    <w:p w14:paraId="7A3E8C72" w14:textId="6C231873" w:rsidR="00B84C4D" w:rsidRDefault="009C5545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 xml:space="preserve">1 = </w:t>
      </w:r>
      <w:r w:rsidR="00696006">
        <w:rPr>
          <w:rFonts w:ascii="Times New Roman" w:hAnsi="Times New Roman" w:cs="Times New Roman"/>
          <w:sz w:val="24"/>
          <w:szCs w:val="28"/>
        </w:rPr>
        <w:t>4/5 = 0.8</w:t>
      </w:r>
    </w:p>
    <w:p w14:paraId="196DE273" w14:textId="27951432" w:rsidR="001B11D9" w:rsidRDefault="001B11D9" w:rsidP="000C36A3">
      <w:pPr>
        <w:rPr>
          <w:rFonts w:ascii="Times New Roman" w:hAnsi="Times New Roman" w:cs="Times New Roman"/>
          <w:sz w:val="24"/>
          <w:szCs w:val="28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074"/>
        <w:gridCol w:w="1465"/>
        <w:gridCol w:w="1701"/>
        <w:gridCol w:w="1559"/>
      </w:tblGrid>
      <w:tr w:rsidR="00140AA1" w14:paraId="68B86749" w14:textId="77777777" w:rsidTr="008F4BD4">
        <w:trPr>
          <w:jc w:val="center"/>
        </w:trPr>
        <w:tc>
          <w:tcPr>
            <w:tcW w:w="2074" w:type="dxa"/>
            <w:vAlign w:val="center"/>
          </w:tcPr>
          <w:p w14:paraId="2B659978" w14:textId="7F75F6F7" w:rsidR="00140AA1" w:rsidRDefault="00140AA1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465" w:type="dxa"/>
            <w:vAlign w:val="center"/>
          </w:tcPr>
          <w:p w14:paraId="73BD529A" w14:textId="0EC73491" w:rsidR="00140AA1" w:rsidRDefault="00140AA1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701" w:type="dxa"/>
            <w:vAlign w:val="center"/>
          </w:tcPr>
          <w:p w14:paraId="4116DF1F" w14:textId="5AD0C3C6" w:rsidR="00140AA1" w:rsidRDefault="00140AA1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559" w:type="dxa"/>
            <w:vAlign w:val="center"/>
          </w:tcPr>
          <w:p w14:paraId="257A87CC" w14:textId="70514DDE" w:rsidR="00140AA1" w:rsidRDefault="00140AA1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140AA1" w14:paraId="3829E886" w14:textId="77777777" w:rsidTr="008F4BD4">
        <w:trPr>
          <w:jc w:val="center"/>
        </w:trPr>
        <w:tc>
          <w:tcPr>
            <w:tcW w:w="2074" w:type="dxa"/>
            <w:vAlign w:val="center"/>
          </w:tcPr>
          <w:p w14:paraId="055F54FB" w14:textId="352E5ED3" w:rsidR="00140AA1" w:rsidRDefault="003F46AB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 can</w:t>
            </w:r>
          </w:p>
        </w:tc>
        <w:tc>
          <w:tcPr>
            <w:tcW w:w="1465" w:type="dxa"/>
            <w:vAlign w:val="center"/>
          </w:tcPr>
          <w:p w14:paraId="354BE585" w14:textId="01651959" w:rsidR="00140AA1" w:rsidRDefault="00D42F2F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3BB0EBF8" w14:textId="155CC121" w:rsidR="00140AA1" w:rsidRDefault="00D131B4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0D595BF8" w14:textId="3D83C9B6" w:rsidR="00140AA1" w:rsidRDefault="00FA6BF7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140AA1" w14:paraId="3D96D2F6" w14:textId="77777777" w:rsidTr="008F4BD4">
        <w:trPr>
          <w:jc w:val="center"/>
        </w:trPr>
        <w:tc>
          <w:tcPr>
            <w:tcW w:w="2074" w:type="dxa"/>
            <w:vAlign w:val="center"/>
          </w:tcPr>
          <w:p w14:paraId="3ACA35B2" w14:textId="043659F8" w:rsidR="00140AA1" w:rsidRDefault="003F46AB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 make</w:t>
            </w:r>
          </w:p>
        </w:tc>
        <w:tc>
          <w:tcPr>
            <w:tcW w:w="1465" w:type="dxa"/>
            <w:vAlign w:val="center"/>
          </w:tcPr>
          <w:p w14:paraId="7A7ABF68" w14:textId="1E8A1D50" w:rsidR="00140AA1" w:rsidRDefault="00D42F2F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520DFF80" w14:textId="2269DB6B" w:rsidR="00140AA1" w:rsidRDefault="00D131B4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7E0FC21D" w14:textId="03DE23C3" w:rsidR="00140AA1" w:rsidRDefault="00FA6BF7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140AA1" w14:paraId="44AA516F" w14:textId="77777777" w:rsidTr="008F4BD4">
        <w:trPr>
          <w:jc w:val="center"/>
        </w:trPr>
        <w:tc>
          <w:tcPr>
            <w:tcW w:w="2074" w:type="dxa"/>
            <w:vAlign w:val="center"/>
          </w:tcPr>
          <w:p w14:paraId="5E280E18" w14:textId="69A34D9B" w:rsidR="00140AA1" w:rsidRDefault="003F46AB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ke anything</w:t>
            </w:r>
          </w:p>
        </w:tc>
        <w:tc>
          <w:tcPr>
            <w:tcW w:w="1465" w:type="dxa"/>
            <w:vAlign w:val="center"/>
          </w:tcPr>
          <w:p w14:paraId="41B189AF" w14:textId="33933F76" w:rsidR="00140AA1" w:rsidRDefault="00D42F2F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52FBC5AE" w14:textId="521355D6" w:rsidR="00140AA1" w:rsidRDefault="00D131B4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1FDB8C83" w14:textId="7C0E9EBE" w:rsidR="00140AA1" w:rsidRDefault="00FA6BF7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140AA1" w14:paraId="4212C567" w14:textId="77777777" w:rsidTr="008F4BD4">
        <w:trPr>
          <w:jc w:val="center"/>
        </w:trPr>
        <w:tc>
          <w:tcPr>
            <w:tcW w:w="2074" w:type="dxa"/>
            <w:vAlign w:val="center"/>
          </w:tcPr>
          <w:p w14:paraId="5502F2FA" w14:textId="2949C771" w:rsidR="00140AA1" w:rsidRDefault="003F46AB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nything possible</w:t>
            </w:r>
          </w:p>
        </w:tc>
        <w:tc>
          <w:tcPr>
            <w:tcW w:w="1465" w:type="dxa"/>
            <w:vAlign w:val="center"/>
          </w:tcPr>
          <w:p w14:paraId="6D3050FC" w14:textId="32F65617" w:rsidR="00140AA1" w:rsidRDefault="00D42F2F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719FD086" w14:textId="4AD0D4E6" w:rsidR="00140AA1" w:rsidRDefault="00D131B4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1B0FA3FC" w14:textId="57ECD3FC" w:rsidR="00140AA1" w:rsidRDefault="00FA6BF7" w:rsidP="00D42F2F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</w:tbl>
    <w:p w14:paraId="1D348168" w14:textId="39A8AB23" w:rsidR="001B11D9" w:rsidRDefault="009E1050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>2 = 2/4 = 0.</w:t>
      </w:r>
      <w:r w:rsidR="006A3DB2">
        <w:rPr>
          <w:rFonts w:ascii="Times New Roman" w:hAnsi="Times New Roman" w:cs="Times New Roman"/>
          <w:sz w:val="24"/>
          <w:szCs w:val="28"/>
        </w:rPr>
        <w:t>5</w:t>
      </w:r>
    </w:p>
    <w:p w14:paraId="16BA2FD7" w14:textId="7946DDAC" w:rsidR="002E3995" w:rsidRDefault="002E3995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B</w:t>
      </w:r>
      <w:r>
        <w:rPr>
          <w:rFonts w:ascii="Times New Roman" w:hAnsi="Times New Roman" w:cs="Times New Roman"/>
          <w:sz w:val="24"/>
          <w:szCs w:val="28"/>
        </w:rPr>
        <w:t>LUE(c2) = 0.6325</w:t>
      </w:r>
    </w:p>
    <w:p w14:paraId="2EB300A1" w14:textId="242BDEC1" w:rsidR="007360D8" w:rsidRDefault="007360D8" w:rsidP="000C36A3">
      <w:pPr>
        <w:rPr>
          <w:rFonts w:ascii="Times New Roman" w:hAnsi="Times New Roman" w:cs="Times New Roman"/>
          <w:sz w:val="24"/>
          <w:szCs w:val="28"/>
        </w:rPr>
      </w:pPr>
    </w:p>
    <w:p w14:paraId="420D69C8" w14:textId="2144FE1E" w:rsidR="007360D8" w:rsidRDefault="007360D8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 xml:space="preserve">i. </w:t>
      </w:r>
    </w:p>
    <w:p w14:paraId="119CA857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c1 analysis: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417"/>
        <w:gridCol w:w="1450"/>
        <w:gridCol w:w="1527"/>
      </w:tblGrid>
      <w:tr w:rsidR="00DF2382" w14:paraId="264DA39C" w14:textId="77777777" w:rsidTr="0006440C">
        <w:trPr>
          <w:jc w:val="center"/>
        </w:trPr>
        <w:tc>
          <w:tcPr>
            <w:tcW w:w="1413" w:type="dxa"/>
            <w:vAlign w:val="center"/>
          </w:tcPr>
          <w:p w14:paraId="41F2C1C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-g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ram</w:t>
            </w:r>
          </w:p>
        </w:tc>
        <w:tc>
          <w:tcPr>
            <w:tcW w:w="1417" w:type="dxa"/>
            <w:vAlign w:val="center"/>
          </w:tcPr>
          <w:p w14:paraId="19010DFE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Count</w:t>
            </w:r>
          </w:p>
        </w:tc>
        <w:tc>
          <w:tcPr>
            <w:tcW w:w="1450" w:type="dxa"/>
            <w:vAlign w:val="center"/>
          </w:tcPr>
          <w:p w14:paraId="5882982C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Max-count</w:t>
            </w:r>
          </w:p>
        </w:tc>
        <w:tc>
          <w:tcPr>
            <w:tcW w:w="1527" w:type="dxa"/>
            <w:vAlign w:val="center"/>
          </w:tcPr>
          <w:p w14:paraId="2514B417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/>
                <w:sz w:val="24"/>
                <w:szCs w:val="28"/>
              </w:rPr>
              <w:t>Count clip</w:t>
            </w:r>
          </w:p>
        </w:tc>
      </w:tr>
      <w:tr w:rsidR="00DF2382" w14:paraId="518CE303" w14:textId="77777777" w:rsidTr="0006440C">
        <w:trPr>
          <w:jc w:val="center"/>
        </w:trPr>
        <w:tc>
          <w:tcPr>
            <w:tcW w:w="1413" w:type="dxa"/>
            <w:vAlign w:val="center"/>
          </w:tcPr>
          <w:p w14:paraId="0B8A5591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he</w:t>
            </w:r>
          </w:p>
        </w:tc>
        <w:tc>
          <w:tcPr>
            <w:tcW w:w="1417" w:type="dxa"/>
            <w:vAlign w:val="center"/>
          </w:tcPr>
          <w:p w14:paraId="55015080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2E7A1A83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27" w:type="dxa"/>
            <w:vAlign w:val="center"/>
          </w:tcPr>
          <w:p w14:paraId="1D57EF8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72BD9C4F" w14:textId="77777777" w:rsidTr="0006440C">
        <w:trPr>
          <w:jc w:val="center"/>
        </w:trPr>
        <w:tc>
          <w:tcPr>
            <w:tcW w:w="1413" w:type="dxa"/>
            <w:vAlign w:val="center"/>
          </w:tcPr>
          <w:p w14:paraId="24EDC32E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</w:t>
            </w:r>
          </w:p>
        </w:tc>
        <w:tc>
          <w:tcPr>
            <w:tcW w:w="1417" w:type="dxa"/>
            <w:vAlign w:val="center"/>
          </w:tcPr>
          <w:p w14:paraId="5065946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63FBF5D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5412DD3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45F6BD06" w14:textId="77777777" w:rsidTr="0006440C">
        <w:trPr>
          <w:jc w:val="center"/>
        </w:trPr>
        <w:tc>
          <w:tcPr>
            <w:tcW w:w="1413" w:type="dxa"/>
            <w:vAlign w:val="center"/>
          </w:tcPr>
          <w:p w14:paraId="6F228346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</w:t>
            </w:r>
          </w:p>
        </w:tc>
        <w:tc>
          <w:tcPr>
            <w:tcW w:w="1417" w:type="dxa"/>
            <w:vAlign w:val="center"/>
          </w:tcPr>
          <w:p w14:paraId="1A1308F2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674AF0C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4103B2F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2A3912C5" w14:textId="77777777" w:rsidTr="0006440C">
        <w:trPr>
          <w:jc w:val="center"/>
        </w:trPr>
        <w:tc>
          <w:tcPr>
            <w:tcW w:w="1413" w:type="dxa"/>
            <w:vAlign w:val="center"/>
          </w:tcPr>
          <w:p w14:paraId="25BE679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lways</w:t>
            </w:r>
          </w:p>
        </w:tc>
        <w:tc>
          <w:tcPr>
            <w:tcW w:w="1417" w:type="dxa"/>
            <w:vAlign w:val="center"/>
          </w:tcPr>
          <w:p w14:paraId="149918F3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505ED6E0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27" w:type="dxa"/>
            <w:vAlign w:val="center"/>
          </w:tcPr>
          <w:p w14:paraId="61663CD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651C4707" w14:textId="77777777" w:rsidTr="0006440C">
        <w:trPr>
          <w:jc w:val="center"/>
        </w:trPr>
        <w:tc>
          <w:tcPr>
            <w:tcW w:w="1413" w:type="dxa"/>
            <w:vAlign w:val="center"/>
          </w:tcPr>
          <w:p w14:paraId="6A91E36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</w:t>
            </w:r>
          </w:p>
        </w:tc>
        <w:tc>
          <w:tcPr>
            <w:tcW w:w="1417" w:type="dxa"/>
            <w:vAlign w:val="center"/>
          </w:tcPr>
          <w:p w14:paraId="79CE16CC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450" w:type="dxa"/>
            <w:vAlign w:val="center"/>
          </w:tcPr>
          <w:p w14:paraId="724D8046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27" w:type="dxa"/>
            <w:vAlign w:val="center"/>
          </w:tcPr>
          <w:p w14:paraId="223EFA7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08DDCB89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>1 = 3/5 = 0.6</w:t>
      </w:r>
    </w:p>
    <w:p w14:paraId="3FD60124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701"/>
        <w:gridCol w:w="1701"/>
        <w:gridCol w:w="1842"/>
      </w:tblGrid>
      <w:tr w:rsidR="00DF2382" w14:paraId="34CCF0B9" w14:textId="77777777" w:rsidTr="0006440C">
        <w:trPr>
          <w:jc w:val="center"/>
        </w:trPr>
        <w:tc>
          <w:tcPr>
            <w:tcW w:w="1555" w:type="dxa"/>
            <w:vAlign w:val="center"/>
          </w:tcPr>
          <w:p w14:paraId="0FF688AA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701" w:type="dxa"/>
            <w:vAlign w:val="center"/>
          </w:tcPr>
          <w:p w14:paraId="7FE59947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701" w:type="dxa"/>
            <w:vAlign w:val="center"/>
          </w:tcPr>
          <w:p w14:paraId="2636297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842" w:type="dxa"/>
            <w:vAlign w:val="center"/>
          </w:tcPr>
          <w:p w14:paraId="06E25B1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DF2382" w14:paraId="5CCCB83E" w14:textId="77777777" w:rsidTr="0006440C">
        <w:trPr>
          <w:jc w:val="center"/>
        </w:trPr>
        <w:tc>
          <w:tcPr>
            <w:tcW w:w="1555" w:type="dxa"/>
            <w:vAlign w:val="center"/>
          </w:tcPr>
          <w:p w14:paraId="353BB69C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he love</w:t>
            </w:r>
          </w:p>
        </w:tc>
        <w:tc>
          <w:tcPr>
            <w:tcW w:w="1701" w:type="dxa"/>
            <w:vAlign w:val="center"/>
          </w:tcPr>
          <w:p w14:paraId="4ED94A80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010BE373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842" w:type="dxa"/>
            <w:vAlign w:val="center"/>
          </w:tcPr>
          <w:p w14:paraId="4021692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3439D213" w14:textId="77777777" w:rsidTr="0006440C">
        <w:trPr>
          <w:jc w:val="center"/>
        </w:trPr>
        <w:tc>
          <w:tcPr>
            <w:tcW w:w="1555" w:type="dxa"/>
            <w:vAlign w:val="center"/>
          </w:tcPr>
          <w:p w14:paraId="34C5001C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 can</w:t>
            </w:r>
          </w:p>
        </w:tc>
        <w:tc>
          <w:tcPr>
            <w:tcW w:w="1701" w:type="dxa"/>
            <w:vAlign w:val="center"/>
          </w:tcPr>
          <w:p w14:paraId="04A206F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56F3096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842" w:type="dxa"/>
            <w:vAlign w:val="center"/>
          </w:tcPr>
          <w:p w14:paraId="44BD7B8E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3BD1B5DB" w14:textId="77777777" w:rsidTr="0006440C">
        <w:trPr>
          <w:jc w:val="center"/>
        </w:trPr>
        <w:tc>
          <w:tcPr>
            <w:tcW w:w="1555" w:type="dxa"/>
            <w:vAlign w:val="center"/>
          </w:tcPr>
          <w:p w14:paraId="293CF46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 always</w:t>
            </w:r>
          </w:p>
        </w:tc>
        <w:tc>
          <w:tcPr>
            <w:tcW w:w="1701" w:type="dxa"/>
            <w:vAlign w:val="center"/>
          </w:tcPr>
          <w:p w14:paraId="2279C50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34895A31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842" w:type="dxa"/>
            <w:vAlign w:val="center"/>
          </w:tcPr>
          <w:p w14:paraId="1455D4C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0FDFB877" w14:textId="77777777" w:rsidTr="0006440C">
        <w:trPr>
          <w:jc w:val="center"/>
        </w:trPr>
        <w:tc>
          <w:tcPr>
            <w:tcW w:w="1555" w:type="dxa"/>
            <w:vAlign w:val="center"/>
          </w:tcPr>
          <w:p w14:paraId="773A764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lways do</w:t>
            </w:r>
          </w:p>
        </w:tc>
        <w:tc>
          <w:tcPr>
            <w:tcW w:w="1701" w:type="dxa"/>
            <w:vAlign w:val="center"/>
          </w:tcPr>
          <w:p w14:paraId="18D8C5A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4F2390A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842" w:type="dxa"/>
            <w:vAlign w:val="center"/>
          </w:tcPr>
          <w:p w14:paraId="2272241A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14B4577E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P2 = 2/4 = 0.5</w:t>
      </w:r>
    </w:p>
    <w:p w14:paraId="658D4155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B</w:t>
      </w:r>
      <w:r>
        <w:rPr>
          <w:rFonts w:ascii="Times New Roman" w:hAnsi="Times New Roman" w:cs="Times New Roman"/>
          <w:sz w:val="24"/>
          <w:szCs w:val="28"/>
        </w:rPr>
        <w:t>LEU(c1) = 0.5477</w:t>
      </w:r>
    </w:p>
    <w:p w14:paraId="77103B6F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</w:p>
    <w:p w14:paraId="44C4FE32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c</w:t>
      </w:r>
      <w:r>
        <w:rPr>
          <w:rFonts w:ascii="Times New Roman" w:hAnsi="Times New Roman" w:cs="Times New Roman"/>
          <w:sz w:val="24"/>
          <w:szCs w:val="28"/>
        </w:rPr>
        <w:t>2 analysis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1417"/>
        <w:gridCol w:w="1560"/>
        <w:gridCol w:w="1559"/>
      </w:tblGrid>
      <w:tr w:rsidR="00DF2382" w14:paraId="00FFBC7F" w14:textId="77777777" w:rsidTr="0006440C">
        <w:trPr>
          <w:jc w:val="center"/>
        </w:trPr>
        <w:tc>
          <w:tcPr>
            <w:tcW w:w="1413" w:type="dxa"/>
            <w:vAlign w:val="center"/>
          </w:tcPr>
          <w:p w14:paraId="54589B2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417" w:type="dxa"/>
            <w:vAlign w:val="center"/>
          </w:tcPr>
          <w:p w14:paraId="664522F3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560" w:type="dxa"/>
            <w:vAlign w:val="center"/>
          </w:tcPr>
          <w:p w14:paraId="055AA0D1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559" w:type="dxa"/>
            <w:vAlign w:val="center"/>
          </w:tcPr>
          <w:p w14:paraId="00D831EB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DF2382" w14:paraId="5F5308BC" w14:textId="77777777" w:rsidTr="0006440C">
        <w:trPr>
          <w:jc w:val="center"/>
        </w:trPr>
        <w:tc>
          <w:tcPr>
            <w:tcW w:w="1413" w:type="dxa"/>
            <w:vAlign w:val="center"/>
          </w:tcPr>
          <w:p w14:paraId="6DEF097C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</w:t>
            </w:r>
          </w:p>
        </w:tc>
        <w:tc>
          <w:tcPr>
            <w:tcW w:w="1417" w:type="dxa"/>
            <w:vAlign w:val="center"/>
          </w:tcPr>
          <w:p w14:paraId="064BCBFA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24DCEC9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4A6D5497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44BF7D42" w14:textId="77777777" w:rsidTr="0006440C">
        <w:trPr>
          <w:jc w:val="center"/>
        </w:trPr>
        <w:tc>
          <w:tcPr>
            <w:tcW w:w="1413" w:type="dxa"/>
            <w:vAlign w:val="center"/>
          </w:tcPr>
          <w:p w14:paraId="0F82F302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</w:t>
            </w:r>
          </w:p>
        </w:tc>
        <w:tc>
          <w:tcPr>
            <w:tcW w:w="1417" w:type="dxa"/>
            <w:vAlign w:val="center"/>
          </w:tcPr>
          <w:p w14:paraId="2DB15DFB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086F4040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2F009777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3BBEDA9F" w14:textId="77777777" w:rsidTr="0006440C">
        <w:trPr>
          <w:jc w:val="center"/>
        </w:trPr>
        <w:tc>
          <w:tcPr>
            <w:tcW w:w="1413" w:type="dxa"/>
            <w:vAlign w:val="center"/>
          </w:tcPr>
          <w:p w14:paraId="01351C54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ke</w:t>
            </w:r>
          </w:p>
        </w:tc>
        <w:tc>
          <w:tcPr>
            <w:tcW w:w="1417" w:type="dxa"/>
            <w:vAlign w:val="center"/>
          </w:tcPr>
          <w:p w14:paraId="6D8C83B3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42A56B4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5F1174E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0E35E61D" w14:textId="77777777" w:rsidTr="0006440C">
        <w:trPr>
          <w:jc w:val="center"/>
        </w:trPr>
        <w:tc>
          <w:tcPr>
            <w:tcW w:w="1413" w:type="dxa"/>
            <w:vAlign w:val="center"/>
          </w:tcPr>
          <w:p w14:paraId="23D5E6A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nything</w:t>
            </w:r>
          </w:p>
        </w:tc>
        <w:tc>
          <w:tcPr>
            <w:tcW w:w="1417" w:type="dxa"/>
            <w:vAlign w:val="center"/>
          </w:tcPr>
          <w:p w14:paraId="5FFE1C7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3296B083" w14:textId="6D2C5E2D" w:rsidR="00DF2382" w:rsidRDefault="00D37AC5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59FE5CAB" w14:textId="3B09063D" w:rsidR="00DF2382" w:rsidRDefault="00D37AC5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6E23078F" w14:textId="77777777" w:rsidTr="0006440C">
        <w:trPr>
          <w:jc w:val="center"/>
        </w:trPr>
        <w:tc>
          <w:tcPr>
            <w:tcW w:w="1413" w:type="dxa"/>
            <w:vAlign w:val="center"/>
          </w:tcPr>
          <w:p w14:paraId="44C99FC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ssible</w:t>
            </w:r>
          </w:p>
        </w:tc>
        <w:tc>
          <w:tcPr>
            <w:tcW w:w="1417" w:type="dxa"/>
            <w:vAlign w:val="center"/>
          </w:tcPr>
          <w:p w14:paraId="06038CC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60" w:type="dxa"/>
            <w:vAlign w:val="center"/>
          </w:tcPr>
          <w:p w14:paraId="513D89CF" w14:textId="7870818E" w:rsidR="00DF2382" w:rsidRDefault="00D37AC5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40DCB546" w14:textId="682074B7" w:rsidR="00DF2382" w:rsidRDefault="00D37AC5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50E5DD94" w14:textId="394DA775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 xml:space="preserve">1 = </w:t>
      </w:r>
      <w:r w:rsidR="008F325F">
        <w:rPr>
          <w:rFonts w:ascii="Times New Roman" w:hAnsi="Times New Roman" w:cs="Times New Roman"/>
          <w:sz w:val="24"/>
          <w:szCs w:val="28"/>
        </w:rPr>
        <w:t>2/</w:t>
      </w:r>
      <w:r>
        <w:rPr>
          <w:rFonts w:ascii="Times New Roman" w:hAnsi="Times New Roman" w:cs="Times New Roman"/>
          <w:sz w:val="24"/>
          <w:szCs w:val="28"/>
        </w:rPr>
        <w:t>5 = 0.</w:t>
      </w:r>
      <w:r w:rsidR="008F325F">
        <w:rPr>
          <w:rFonts w:ascii="Times New Roman" w:hAnsi="Times New Roman" w:cs="Times New Roman"/>
          <w:sz w:val="24"/>
          <w:szCs w:val="28"/>
        </w:rPr>
        <w:t>4</w:t>
      </w:r>
    </w:p>
    <w:p w14:paraId="1D724E82" w14:textId="77777777" w:rsidR="00DF2382" w:rsidRDefault="00DF2382" w:rsidP="00DF2382">
      <w:pPr>
        <w:rPr>
          <w:rFonts w:ascii="Times New Roman" w:hAnsi="Times New Roman" w:cs="Times New Roman"/>
          <w:sz w:val="24"/>
          <w:szCs w:val="28"/>
        </w:rPr>
      </w:pP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2074"/>
        <w:gridCol w:w="1465"/>
        <w:gridCol w:w="1701"/>
        <w:gridCol w:w="1559"/>
      </w:tblGrid>
      <w:tr w:rsidR="00DF2382" w14:paraId="4C8D171F" w14:textId="77777777" w:rsidTr="0006440C">
        <w:trPr>
          <w:jc w:val="center"/>
        </w:trPr>
        <w:tc>
          <w:tcPr>
            <w:tcW w:w="2074" w:type="dxa"/>
            <w:vAlign w:val="center"/>
          </w:tcPr>
          <w:p w14:paraId="453A9F9A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-gram</w:t>
            </w:r>
          </w:p>
        </w:tc>
        <w:tc>
          <w:tcPr>
            <w:tcW w:w="1465" w:type="dxa"/>
            <w:vAlign w:val="center"/>
          </w:tcPr>
          <w:p w14:paraId="7509B0A2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</w:t>
            </w:r>
          </w:p>
        </w:tc>
        <w:tc>
          <w:tcPr>
            <w:tcW w:w="1701" w:type="dxa"/>
            <w:vAlign w:val="center"/>
          </w:tcPr>
          <w:p w14:paraId="0FCA20F4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x-count</w:t>
            </w:r>
          </w:p>
        </w:tc>
        <w:tc>
          <w:tcPr>
            <w:tcW w:w="1559" w:type="dxa"/>
            <w:vAlign w:val="center"/>
          </w:tcPr>
          <w:p w14:paraId="585EEBE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unt clip</w:t>
            </w:r>
          </w:p>
        </w:tc>
      </w:tr>
      <w:tr w:rsidR="00DF2382" w14:paraId="52769F1C" w14:textId="77777777" w:rsidTr="0006440C">
        <w:trPr>
          <w:jc w:val="center"/>
        </w:trPr>
        <w:tc>
          <w:tcPr>
            <w:tcW w:w="2074" w:type="dxa"/>
            <w:vAlign w:val="center"/>
          </w:tcPr>
          <w:p w14:paraId="5BBCD30E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ove can</w:t>
            </w:r>
          </w:p>
        </w:tc>
        <w:tc>
          <w:tcPr>
            <w:tcW w:w="1465" w:type="dxa"/>
            <w:vAlign w:val="center"/>
          </w:tcPr>
          <w:p w14:paraId="75F9B54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07AC1B92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559" w:type="dxa"/>
            <w:vAlign w:val="center"/>
          </w:tcPr>
          <w:p w14:paraId="70AA5B1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</w:tr>
      <w:tr w:rsidR="00DF2382" w14:paraId="35167D72" w14:textId="77777777" w:rsidTr="0006440C">
        <w:trPr>
          <w:jc w:val="center"/>
        </w:trPr>
        <w:tc>
          <w:tcPr>
            <w:tcW w:w="2074" w:type="dxa"/>
            <w:vAlign w:val="center"/>
          </w:tcPr>
          <w:p w14:paraId="2BC2CFE9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c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n make</w:t>
            </w:r>
          </w:p>
        </w:tc>
        <w:tc>
          <w:tcPr>
            <w:tcW w:w="1465" w:type="dxa"/>
            <w:vAlign w:val="center"/>
          </w:tcPr>
          <w:p w14:paraId="6BAEF635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322843EB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4DC2612B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32ED66DF" w14:textId="77777777" w:rsidTr="0006440C">
        <w:trPr>
          <w:jc w:val="center"/>
        </w:trPr>
        <w:tc>
          <w:tcPr>
            <w:tcW w:w="2074" w:type="dxa"/>
            <w:vAlign w:val="center"/>
          </w:tcPr>
          <w:p w14:paraId="3AD75B8D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ake anything</w:t>
            </w:r>
          </w:p>
        </w:tc>
        <w:tc>
          <w:tcPr>
            <w:tcW w:w="1465" w:type="dxa"/>
            <w:vAlign w:val="center"/>
          </w:tcPr>
          <w:p w14:paraId="72E0019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16AA081A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140585DF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  <w:tr w:rsidR="00DF2382" w14:paraId="5F11E97C" w14:textId="77777777" w:rsidTr="0006440C">
        <w:trPr>
          <w:jc w:val="center"/>
        </w:trPr>
        <w:tc>
          <w:tcPr>
            <w:tcW w:w="2074" w:type="dxa"/>
            <w:vAlign w:val="center"/>
          </w:tcPr>
          <w:p w14:paraId="58904EF4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nything possible</w:t>
            </w:r>
          </w:p>
        </w:tc>
        <w:tc>
          <w:tcPr>
            <w:tcW w:w="1465" w:type="dxa"/>
            <w:vAlign w:val="center"/>
          </w:tcPr>
          <w:p w14:paraId="3331CD98" w14:textId="77777777" w:rsidR="00DF2382" w:rsidRDefault="00DF2382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1</w:t>
            </w:r>
          </w:p>
        </w:tc>
        <w:tc>
          <w:tcPr>
            <w:tcW w:w="1701" w:type="dxa"/>
            <w:vAlign w:val="center"/>
          </w:tcPr>
          <w:p w14:paraId="18A909BA" w14:textId="269D4FEB" w:rsidR="00DF2382" w:rsidRDefault="008E1F3D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  <w:tc>
          <w:tcPr>
            <w:tcW w:w="1559" w:type="dxa"/>
            <w:vAlign w:val="center"/>
          </w:tcPr>
          <w:p w14:paraId="27E6DF51" w14:textId="0043DE33" w:rsidR="00DF2382" w:rsidRDefault="008E1F3D" w:rsidP="0006440C">
            <w:pPr>
              <w:jc w:val="center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sz w:val="24"/>
                <w:szCs w:val="28"/>
              </w:rPr>
              <w:t>0</w:t>
            </w:r>
          </w:p>
        </w:tc>
      </w:tr>
    </w:tbl>
    <w:p w14:paraId="2CCCB846" w14:textId="7BB7B70E" w:rsidR="001E35A9" w:rsidRDefault="001E35A9" w:rsidP="001E35A9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p</w:t>
      </w:r>
      <w:r>
        <w:rPr>
          <w:rFonts w:ascii="Times New Roman" w:hAnsi="Times New Roman" w:cs="Times New Roman"/>
          <w:sz w:val="24"/>
          <w:szCs w:val="28"/>
        </w:rPr>
        <w:t xml:space="preserve">2 = </w:t>
      </w:r>
      <w:r w:rsidR="00D31FB8">
        <w:rPr>
          <w:rFonts w:ascii="Times New Roman" w:hAnsi="Times New Roman" w:cs="Times New Roman"/>
          <w:sz w:val="24"/>
          <w:szCs w:val="28"/>
        </w:rPr>
        <w:t>1</w:t>
      </w:r>
      <w:r>
        <w:rPr>
          <w:rFonts w:ascii="Times New Roman" w:hAnsi="Times New Roman" w:cs="Times New Roman"/>
          <w:sz w:val="24"/>
          <w:szCs w:val="28"/>
        </w:rPr>
        <w:t>/4 = 0.</w:t>
      </w:r>
      <w:r w:rsidR="00D31FB8">
        <w:rPr>
          <w:rFonts w:ascii="Times New Roman" w:hAnsi="Times New Roman" w:cs="Times New Roman"/>
          <w:sz w:val="24"/>
          <w:szCs w:val="28"/>
        </w:rPr>
        <w:t>2</w:t>
      </w:r>
      <w:r>
        <w:rPr>
          <w:rFonts w:ascii="Times New Roman" w:hAnsi="Times New Roman" w:cs="Times New Roman"/>
          <w:sz w:val="24"/>
          <w:szCs w:val="28"/>
        </w:rPr>
        <w:t>5</w:t>
      </w:r>
    </w:p>
    <w:p w14:paraId="44C6129C" w14:textId="412E9F16" w:rsidR="001E35A9" w:rsidRDefault="001E35A9" w:rsidP="001E35A9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B</w:t>
      </w:r>
      <w:r>
        <w:rPr>
          <w:rFonts w:ascii="Times New Roman" w:hAnsi="Times New Roman" w:cs="Times New Roman"/>
          <w:sz w:val="24"/>
          <w:szCs w:val="28"/>
        </w:rPr>
        <w:t>LUE(c2) = 0.</w:t>
      </w:r>
      <w:r w:rsidR="009324AA">
        <w:rPr>
          <w:rFonts w:ascii="Times New Roman" w:hAnsi="Times New Roman" w:cs="Times New Roman"/>
          <w:sz w:val="24"/>
          <w:szCs w:val="28"/>
        </w:rPr>
        <w:t>1900</w:t>
      </w:r>
    </w:p>
    <w:p w14:paraId="3499E3E3" w14:textId="77777777" w:rsidR="00745702" w:rsidRDefault="00745702" w:rsidP="001E35A9">
      <w:pPr>
        <w:rPr>
          <w:rFonts w:ascii="Times New Roman" w:hAnsi="Times New Roman" w:cs="Times New Roman"/>
          <w:sz w:val="24"/>
          <w:szCs w:val="28"/>
        </w:rPr>
      </w:pPr>
    </w:p>
    <w:p w14:paraId="1CC8E308" w14:textId="7279006E" w:rsidR="00951F24" w:rsidRDefault="00BA4027" w:rsidP="001E35A9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/>
          <w:sz w:val="24"/>
          <w:szCs w:val="28"/>
        </w:rPr>
        <w:t>The result is bad.</w:t>
      </w:r>
    </w:p>
    <w:p w14:paraId="6ED58D5A" w14:textId="0DF2B078" w:rsidR="00DF2382" w:rsidRDefault="00DF2382" w:rsidP="000C36A3">
      <w:pPr>
        <w:rPr>
          <w:rFonts w:ascii="Times New Roman" w:hAnsi="Times New Roman" w:cs="Times New Roman"/>
          <w:sz w:val="24"/>
          <w:szCs w:val="28"/>
        </w:rPr>
      </w:pPr>
    </w:p>
    <w:p w14:paraId="32689D92" w14:textId="7F592FA1" w:rsidR="007F7948" w:rsidRDefault="007F7948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 xml:space="preserve">ii. </w:t>
      </w:r>
      <w:r w:rsidR="002705FF">
        <w:rPr>
          <w:rFonts w:ascii="Times New Roman" w:hAnsi="Times New Roman" w:cs="Times New Roman"/>
          <w:sz w:val="24"/>
          <w:szCs w:val="28"/>
        </w:rPr>
        <w:t>A same Meaning can be expressed in different ways.</w:t>
      </w:r>
      <w:r w:rsidR="00D87472">
        <w:rPr>
          <w:rFonts w:ascii="Times New Roman" w:hAnsi="Times New Roman" w:cs="Times New Roman"/>
          <w:sz w:val="24"/>
          <w:szCs w:val="28"/>
        </w:rPr>
        <w:t xml:space="preserve"> Different people have different </w:t>
      </w:r>
      <w:r w:rsidR="001A1569">
        <w:rPr>
          <w:rFonts w:ascii="Times New Roman" w:hAnsi="Times New Roman" w:cs="Times New Roman"/>
          <w:sz w:val="24"/>
          <w:szCs w:val="28"/>
        </w:rPr>
        <w:t>speaking habits.</w:t>
      </w:r>
    </w:p>
    <w:p w14:paraId="1B852010" w14:textId="5D2BC0EE" w:rsidR="00D31778" w:rsidRDefault="00D31778" w:rsidP="000C36A3">
      <w:pPr>
        <w:rPr>
          <w:rFonts w:ascii="Times New Roman" w:hAnsi="Times New Roman" w:cs="Times New Roman"/>
          <w:sz w:val="24"/>
          <w:szCs w:val="28"/>
        </w:rPr>
      </w:pPr>
    </w:p>
    <w:p w14:paraId="7295505C" w14:textId="49048E40" w:rsidR="00D31778" w:rsidRDefault="00D31778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i</w:t>
      </w:r>
      <w:r>
        <w:rPr>
          <w:rFonts w:ascii="Times New Roman" w:hAnsi="Times New Roman" w:cs="Times New Roman"/>
          <w:sz w:val="24"/>
          <w:szCs w:val="28"/>
        </w:rPr>
        <w:t xml:space="preserve">v. </w:t>
      </w:r>
    </w:p>
    <w:p w14:paraId="4ED1F674" w14:textId="1ADB8ED3" w:rsidR="00D31778" w:rsidRDefault="00D31778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A</w:t>
      </w:r>
      <w:r>
        <w:rPr>
          <w:rFonts w:ascii="Times New Roman" w:hAnsi="Times New Roman" w:cs="Times New Roman"/>
          <w:sz w:val="24"/>
          <w:szCs w:val="28"/>
        </w:rPr>
        <w:t>dvantages:</w:t>
      </w:r>
      <w:r w:rsidR="005662F9">
        <w:rPr>
          <w:rFonts w:ascii="Times New Roman" w:hAnsi="Times New Roman" w:cs="Times New Roman"/>
          <w:sz w:val="24"/>
          <w:szCs w:val="28"/>
        </w:rPr>
        <w:t xml:space="preserve"> </w:t>
      </w:r>
      <w:r w:rsidR="009D1463">
        <w:rPr>
          <w:rFonts w:ascii="Times New Roman" w:hAnsi="Times New Roman" w:cs="Times New Roman"/>
          <w:sz w:val="24"/>
          <w:szCs w:val="28"/>
        </w:rPr>
        <w:t>Fast to compute</w:t>
      </w:r>
      <w:r w:rsidR="00AD509E">
        <w:rPr>
          <w:rFonts w:ascii="Times New Roman" w:hAnsi="Times New Roman" w:cs="Times New Roman"/>
          <w:sz w:val="24"/>
          <w:szCs w:val="28"/>
        </w:rPr>
        <w:t>;</w:t>
      </w:r>
      <w:r w:rsidR="009D1463">
        <w:rPr>
          <w:rFonts w:ascii="Times New Roman" w:hAnsi="Times New Roman" w:cs="Times New Roman"/>
          <w:sz w:val="24"/>
          <w:szCs w:val="28"/>
        </w:rPr>
        <w:t xml:space="preserve"> </w:t>
      </w:r>
      <w:r w:rsidR="00465E3B">
        <w:rPr>
          <w:rFonts w:ascii="Times New Roman" w:hAnsi="Times New Roman" w:cs="Times New Roman"/>
          <w:sz w:val="24"/>
          <w:szCs w:val="28"/>
        </w:rPr>
        <w:t>C</w:t>
      </w:r>
      <w:r w:rsidR="00993166">
        <w:rPr>
          <w:rFonts w:ascii="Times New Roman" w:hAnsi="Times New Roman" w:cs="Times New Roman"/>
          <w:sz w:val="24"/>
          <w:szCs w:val="28"/>
        </w:rPr>
        <w:t xml:space="preserve">an </w:t>
      </w:r>
      <w:r w:rsidR="0055725F">
        <w:rPr>
          <w:rFonts w:ascii="Times New Roman" w:hAnsi="Times New Roman" w:cs="Times New Roman"/>
          <w:sz w:val="24"/>
          <w:szCs w:val="28"/>
        </w:rPr>
        <w:t>evaluate the quality of a translation in some degree.</w:t>
      </w:r>
    </w:p>
    <w:p w14:paraId="3AFC06BA" w14:textId="33CA0A0F" w:rsidR="00E14220" w:rsidRPr="000C36A3" w:rsidRDefault="00E14220" w:rsidP="000C36A3">
      <w:pPr>
        <w:rPr>
          <w:rFonts w:ascii="Times New Roman" w:hAnsi="Times New Roman" w:cs="Times New Roman"/>
          <w:sz w:val="24"/>
          <w:szCs w:val="28"/>
        </w:rPr>
      </w:pPr>
      <w:r>
        <w:rPr>
          <w:rFonts w:ascii="Times New Roman" w:hAnsi="Times New Roman" w:cs="Times New Roman" w:hint="eastAsia"/>
          <w:sz w:val="24"/>
          <w:szCs w:val="28"/>
        </w:rPr>
        <w:t>D</w:t>
      </w:r>
      <w:r>
        <w:rPr>
          <w:rFonts w:ascii="Times New Roman" w:hAnsi="Times New Roman" w:cs="Times New Roman"/>
          <w:sz w:val="24"/>
          <w:szCs w:val="28"/>
        </w:rPr>
        <w:t>isadvantages:</w:t>
      </w:r>
      <w:r w:rsidR="00717B8E">
        <w:rPr>
          <w:rFonts w:ascii="Times New Roman" w:hAnsi="Times New Roman" w:cs="Times New Roman"/>
          <w:sz w:val="24"/>
          <w:szCs w:val="28"/>
        </w:rPr>
        <w:t xml:space="preserve"> </w:t>
      </w:r>
      <w:r w:rsidR="00E40769">
        <w:rPr>
          <w:rFonts w:ascii="Times New Roman" w:hAnsi="Times New Roman" w:cs="Times New Roman"/>
          <w:sz w:val="24"/>
          <w:szCs w:val="28"/>
        </w:rPr>
        <w:t xml:space="preserve">Can’t </w:t>
      </w:r>
      <w:r w:rsidR="00D94302">
        <w:rPr>
          <w:rFonts w:ascii="Times New Roman" w:hAnsi="Times New Roman" w:cs="Times New Roman"/>
          <w:sz w:val="24"/>
          <w:szCs w:val="28"/>
        </w:rPr>
        <w:t>judge if a translation is fluent</w:t>
      </w:r>
      <w:r w:rsidR="00E32E65">
        <w:rPr>
          <w:rFonts w:ascii="Times New Roman" w:hAnsi="Times New Roman" w:cs="Times New Roman"/>
          <w:sz w:val="24"/>
          <w:szCs w:val="28"/>
        </w:rPr>
        <w:t xml:space="preserve">; </w:t>
      </w:r>
      <w:r w:rsidR="004C544A">
        <w:rPr>
          <w:rFonts w:ascii="Times New Roman" w:hAnsi="Times New Roman" w:cs="Times New Roman"/>
          <w:sz w:val="24"/>
          <w:szCs w:val="28"/>
        </w:rPr>
        <w:t>Can’t distinguish words with the same meaning.</w:t>
      </w:r>
    </w:p>
    <w:sectPr w:rsidR="00E14220" w:rsidRPr="000C36A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DE37E2"/>
    <w:multiLevelType w:val="hybridMultilevel"/>
    <w:tmpl w:val="D5D8629C"/>
    <w:lvl w:ilvl="0" w:tplc="E078FAE6">
      <w:start w:val="1"/>
      <w:numFmt w:val="decimal"/>
      <w:lvlText w:val="%1."/>
      <w:lvlJc w:val="left"/>
      <w:pPr>
        <w:ind w:left="396" w:hanging="396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63B0E5E"/>
    <w:multiLevelType w:val="hybridMultilevel"/>
    <w:tmpl w:val="739A4670"/>
    <w:lvl w:ilvl="0" w:tplc="BA700B6C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DIyNzewNLU0NjBU0lEKTi0uzszPAykwrAUACVLYfiwAAAA="/>
  </w:docVars>
  <w:rsids>
    <w:rsidRoot w:val="00576F7B"/>
    <w:rsid w:val="00026D02"/>
    <w:rsid w:val="00026FC6"/>
    <w:rsid w:val="000272B5"/>
    <w:rsid w:val="00041239"/>
    <w:rsid w:val="00044E30"/>
    <w:rsid w:val="000602CB"/>
    <w:rsid w:val="00077F68"/>
    <w:rsid w:val="00080A05"/>
    <w:rsid w:val="000935D3"/>
    <w:rsid w:val="000B7730"/>
    <w:rsid w:val="000C36A3"/>
    <w:rsid w:val="000D00B5"/>
    <w:rsid w:val="000F32B7"/>
    <w:rsid w:val="00111E63"/>
    <w:rsid w:val="00140AA1"/>
    <w:rsid w:val="00141D88"/>
    <w:rsid w:val="00142093"/>
    <w:rsid w:val="00154BD8"/>
    <w:rsid w:val="00155269"/>
    <w:rsid w:val="00162AF8"/>
    <w:rsid w:val="00174905"/>
    <w:rsid w:val="00185EA3"/>
    <w:rsid w:val="001A1569"/>
    <w:rsid w:val="001B11D9"/>
    <w:rsid w:val="001B25E4"/>
    <w:rsid w:val="001E0D8B"/>
    <w:rsid w:val="001E35A9"/>
    <w:rsid w:val="00224595"/>
    <w:rsid w:val="00254AB9"/>
    <w:rsid w:val="002705FF"/>
    <w:rsid w:val="00294DFE"/>
    <w:rsid w:val="00296E4D"/>
    <w:rsid w:val="002B119F"/>
    <w:rsid w:val="002B44E2"/>
    <w:rsid w:val="002C0E23"/>
    <w:rsid w:val="002D3BBA"/>
    <w:rsid w:val="002E3995"/>
    <w:rsid w:val="002F678B"/>
    <w:rsid w:val="00317E42"/>
    <w:rsid w:val="00321A94"/>
    <w:rsid w:val="00341EEC"/>
    <w:rsid w:val="00357B11"/>
    <w:rsid w:val="00363569"/>
    <w:rsid w:val="003759F5"/>
    <w:rsid w:val="0038593D"/>
    <w:rsid w:val="003C6E51"/>
    <w:rsid w:val="003C6E5C"/>
    <w:rsid w:val="003F46AB"/>
    <w:rsid w:val="003F5B67"/>
    <w:rsid w:val="00416B6E"/>
    <w:rsid w:val="00423C8D"/>
    <w:rsid w:val="00424301"/>
    <w:rsid w:val="00465E3B"/>
    <w:rsid w:val="004756C7"/>
    <w:rsid w:val="00493983"/>
    <w:rsid w:val="004C544A"/>
    <w:rsid w:val="004C7892"/>
    <w:rsid w:val="004E5585"/>
    <w:rsid w:val="00503D98"/>
    <w:rsid w:val="005245B9"/>
    <w:rsid w:val="0052535C"/>
    <w:rsid w:val="00526132"/>
    <w:rsid w:val="005315D7"/>
    <w:rsid w:val="00535460"/>
    <w:rsid w:val="00535A7A"/>
    <w:rsid w:val="00543412"/>
    <w:rsid w:val="005539F9"/>
    <w:rsid w:val="0055725F"/>
    <w:rsid w:val="005662F9"/>
    <w:rsid w:val="00570A51"/>
    <w:rsid w:val="00576F7B"/>
    <w:rsid w:val="00592FCE"/>
    <w:rsid w:val="005B2066"/>
    <w:rsid w:val="005B3415"/>
    <w:rsid w:val="005C1DF5"/>
    <w:rsid w:val="005C1F43"/>
    <w:rsid w:val="005C78F4"/>
    <w:rsid w:val="00604415"/>
    <w:rsid w:val="00637C4F"/>
    <w:rsid w:val="00652151"/>
    <w:rsid w:val="00663209"/>
    <w:rsid w:val="00681DB9"/>
    <w:rsid w:val="0069260A"/>
    <w:rsid w:val="00696006"/>
    <w:rsid w:val="006A3DB2"/>
    <w:rsid w:val="006D6A5B"/>
    <w:rsid w:val="00710CC0"/>
    <w:rsid w:val="00717B8E"/>
    <w:rsid w:val="007360D8"/>
    <w:rsid w:val="00745702"/>
    <w:rsid w:val="0076359B"/>
    <w:rsid w:val="0077562F"/>
    <w:rsid w:val="0077668A"/>
    <w:rsid w:val="007821E9"/>
    <w:rsid w:val="00786C65"/>
    <w:rsid w:val="00793860"/>
    <w:rsid w:val="007A7F80"/>
    <w:rsid w:val="007C12D2"/>
    <w:rsid w:val="007D4AFD"/>
    <w:rsid w:val="007D618F"/>
    <w:rsid w:val="007E7A83"/>
    <w:rsid w:val="007F7948"/>
    <w:rsid w:val="007F7CEE"/>
    <w:rsid w:val="00807DB9"/>
    <w:rsid w:val="00814241"/>
    <w:rsid w:val="008166A2"/>
    <w:rsid w:val="00821124"/>
    <w:rsid w:val="0083778C"/>
    <w:rsid w:val="00844633"/>
    <w:rsid w:val="00855106"/>
    <w:rsid w:val="0087168A"/>
    <w:rsid w:val="0087643A"/>
    <w:rsid w:val="008A7B05"/>
    <w:rsid w:val="008D2F0C"/>
    <w:rsid w:val="008D6186"/>
    <w:rsid w:val="008E1F3D"/>
    <w:rsid w:val="008E37A4"/>
    <w:rsid w:val="008F325F"/>
    <w:rsid w:val="008F4BD4"/>
    <w:rsid w:val="00904285"/>
    <w:rsid w:val="009047C0"/>
    <w:rsid w:val="00905158"/>
    <w:rsid w:val="00916383"/>
    <w:rsid w:val="009205EC"/>
    <w:rsid w:val="009324AA"/>
    <w:rsid w:val="009340D9"/>
    <w:rsid w:val="00951F24"/>
    <w:rsid w:val="00993166"/>
    <w:rsid w:val="009B5571"/>
    <w:rsid w:val="009C5545"/>
    <w:rsid w:val="009D0615"/>
    <w:rsid w:val="009D1463"/>
    <w:rsid w:val="009D6B65"/>
    <w:rsid w:val="009E1050"/>
    <w:rsid w:val="00A17405"/>
    <w:rsid w:val="00A2187A"/>
    <w:rsid w:val="00A30467"/>
    <w:rsid w:val="00A3693A"/>
    <w:rsid w:val="00A369E3"/>
    <w:rsid w:val="00A376FC"/>
    <w:rsid w:val="00A40BDF"/>
    <w:rsid w:val="00A434AC"/>
    <w:rsid w:val="00A51D6C"/>
    <w:rsid w:val="00A51F05"/>
    <w:rsid w:val="00A7743F"/>
    <w:rsid w:val="00A81A0B"/>
    <w:rsid w:val="00AC0987"/>
    <w:rsid w:val="00AC7FD6"/>
    <w:rsid w:val="00AD509E"/>
    <w:rsid w:val="00AE5481"/>
    <w:rsid w:val="00AE6BC7"/>
    <w:rsid w:val="00B41C2A"/>
    <w:rsid w:val="00B84C4D"/>
    <w:rsid w:val="00BA4027"/>
    <w:rsid w:val="00BF6FC3"/>
    <w:rsid w:val="00C20598"/>
    <w:rsid w:val="00C40D45"/>
    <w:rsid w:val="00C73756"/>
    <w:rsid w:val="00C81836"/>
    <w:rsid w:val="00C84A80"/>
    <w:rsid w:val="00C9578D"/>
    <w:rsid w:val="00CA073B"/>
    <w:rsid w:val="00CC6801"/>
    <w:rsid w:val="00CE2D33"/>
    <w:rsid w:val="00CF0D48"/>
    <w:rsid w:val="00CF717E"/>
    <w:rsid w:val="00D131B4"/>
    <w:rsid w:val="00D212D2"/>
    <w:rsid w:val="00D31778"/>
    <w:rsid w:val="00D31FB8"/>
    <w:rsid w:val="00D37AC5"/>
    <w:rsid w:val="00D42F2F"/>
    <w:rsid w:val="00D52E02"/>
    <w:rsid w:val="00D61128"/>
    <w:rsid w:val="00D75F2E"/>
    <w:rsid w:val="00D87472"/>
    <w:rsid w:val="00D94302"/>
    <w:rsid w:val="00D951C9"/>
    <w:rsid w:val="00D95BEB"/>
    <w:rsid w:val="00DC0DC8"/>
    <w:rsid w:val="00DF2382"/>
    <w:rsid w:val="00DF2A26"/>
    <w:rsid w:val="00DF4BFB"/>
    <w:rsid w:val="00E14220"/>
    <w:rsid w:val="00E15D1E"/>
    <w:rsid w:val="00E20BE9"/>
    <w:rsid w:val="00E32E65"/>
    <w:rsid w:val="00E40769"/>
    <w:rsid w:val="00E42F6B"/>
    <w:rsid w:val="00E46287"/>
    <w:rsid w:val="00E51B17"/>
    <w:rsid w:val="00E71FEF"/>
    <w:rsid w:val="00E81451"/>
    <w:rsid w:val="00E94AD8"/>
    <w:rsid w:val="00EA714A"/>
    <w:rsid w:val="00EB0A90"/>
    <w:rsid w:val="00EB10CF"/>
    <w:rsid w:val="00EB24B2"/>
    <w:rsid w:val="00EC2166"/>
    <w:rsid w:val="00EF6F48"/>
    <w:rsid w:val="00F02C33"/>
    <w:rsid w:val="00F114E8"/>
    <w:rsid w:val="00F3000F"/>
    <w:rsid w:val="00F375D8"/>
    <w:rsid w:val="00F41CE7"/>
    <w:rsid w:val="00F43E41"/>
    <w:rsid w:val="00F57111"/>
    <w:rsid w:val="00F82532"/>
    <w:rsid w:val="00FA6BF7"/>
    <w:rsid w:val="00FC576E"/>
    <w:rsid w:val="00FE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6C85A"/>
  <w15:chartTrackingRefBased/>
  <w15:docId w15:val="{82585497-CBCB-47D6-A265-AC848BF00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E35A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03D98"/>
    <w:pPr>
      <w:ind w:firstLineChars="200" w:firstLine="420"/>
    </w:pPr>
  </w:style>
  <w:style w:type="table" w:styleId="a4">
    <w:name w:val="Table Grid"/>
    <w:basedOn w:val="a1"/>
    <w:uiPriority w:val="39"/>
    <w:rsid w:val="00E20BE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3</Pages>
  <Words>308</Words>
  <Characters>1759</Characters>
  <Application>Microsoft Office Word</Application>
  <DocSecurity>0</DocSecurity>
  <Lines>14</Lines>
  <Paragraphs>4</Paragraphs>
  <ScaleCrop>false</ScaleCrop>
  <Company/>
  <LinksUpToDate>false</LinksUpToDate>
  <CharactersWithSpaces>2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根宇</dc:creator>
  <cp:keywords/>
  <dc:description/>
  <cp:lastModifiedBy>张 根宇</cp:lastModifiedBy>
  <cp:revision>227</cp:revision>
  <dcterms:created xsi:type="dcterms:W3CDTF">2020-07-04T16:56:00Z</dcterms:created>
  <dcterms:modified xsi:type="dcterms:W3CDTF">2020-07-06T13:55:00Z</dcterms:modified>
</cp:coreProperties>
</file>